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64DD8" w:rsidP="00A516F5" w:rsidRDefault="00B415D5" w14:paraId="37760335" w14:textId="6C38A923">
      <w:pPr>
        <w:spacing w:line="240" w:lineRule="auto"/>
        <w:rPr>
          <w:rFonts w:ascii="Verdana" w:hAnsi="Verdana"/>
        </w:rPr>
      </w:pPr>
      <w:r>
        <w:rPr>
          <w:rFonts w:ascii="Verdana" w:hAnsi="Verdana"/>
        </w:rPr>
        <w:t>Rafał Hrabia</w:t>
      </w:r>
    </w:p>
    <w:p w:rsidRPr="00E81DCE" w:rsidR="00B415D5" w:rsidP="00A516F5" w:rsidRDefault="00B415D5" w14:paraId="54BD9ADA" w14:textId="4BE96237">
      <w:pPr>
        <w:spacing w:line="240" w:lineRule="auto"/>
        <w:rPr>
          <w:rFonts w:ascii="Verdana" w:hAnsi="Verdana"/>
        </w:rPr>
      </w:pPr>
      <w:r>
        <w:rPr>
          <w:rFonts w:ascii="Verdana" w:hAnsi="Verdana"/>
        </w:rPr>
        <w:t>Informatyka</w:t>
      </w:r>
    </w:p>
    <w:p w:rsidRPr="00E81DCE" w:rsidR="00976137" w:rsidP="00A516F5" w:rsidRDefault="00E81DCE" w14:paraId="4565D3B5" w14:textId="1D0B03F6">
      <w:pPr>
        <w:spacing w:line="240" w:lineRule="auto"/>
        <w:rPr>
          <w:rFonts w:ascii="Verdana" w:hAnsi="Verdana"/>
        </w:rPr>
      </w:pPr>
      <w:r>
        <w:rPr>
          <w:rFonts w:ascii="Verdana" w:hAnsi="Verdana"/>
        </w:rPr>
        <w:t>………</w:t>
      </w:r>
      <w:r w:rsidRPr="00E81DCE" w:rsidR="00976137">
        <w:rPr>
          <w:rFonts w:ascii="Verdana" w:hAnsi="Verdana"/>
        </w:rPr>
        <w:t>………………………</w:t>
      </w:r>
    </w:p>
    <w:p w:rsidRPr="00A516F5" w:rsidR="00464DD8" w:rsidP="00247D44" w:rsidRDefault="00464DD8" w14:paraId="6E779D38" w14:textId="77777777">
      <w:pPr>
        <w:spacing w:line="240" w:lineRule="auto"/>
        <w:rPr>
          <w:rFonts w:ascii="Verdana" w:hAnsi="Verdana"/>
          <w:sz w:val="16"/>
        </w:rPr>
      </w:pPr>
      <w:r w:rsidRPr="00A516F5">
        <w:rPr>
          <w:rFonts w:ascii="Verdana" w:hAnsi="Verdana"/>
          <w:sz w:val="16"/>
        </w:rPr>
        <w:t>(</w:t>
      </w:r>
      <w:r w:rsidRPr="00A516F5" w:rsidR="00976137">
        <w:rPr>
          <w:rFonts w:ascii="Verdana" w:hAnsi="Verdana"/>
          <w:sz w:val="16"/>
        </w:rPr>
        <w:t>imię i nazwisko</w:t>
      </w:r>
      <w:r w:rsidRPr="00A516F5" w:rsidR="00247D44">
        <w:rPr>
          <w:rFonts w:ascii="Verdana" w:hAnsi="Verdana"/>
          <w:sz w:val="16"/>
        </w:rPr>
        <w:t xml:space="preserve"> studenta</w:t>
      </w:r>
      <w:r w:rsidRPr="00A516F5" w:rsidR="00976137">
        <w:rPr>
          <w:rFonts w:ascii="Verdana" w:hAnsi="Verdana"/>
          <w:sz w:val="16"/>
        </w:rPr>
        <w:t xml:space="preserve">, </w:t>
      </w:r>
      <w:r w:rsidR="00A516F5">
        <w:rPr>
          <w:rFonts w:ascii="Verdana" w:hAnsi="Verdana"/>
          <w:sz w:val="16"/>
        </w:rPr>
        <w:br/>
      </w:r>
      <w:r w:rsidRPr="00A516F5" w:rsidR="00976137">
        <w:rPr>
          <w:rFonts w:ascii="Verdana" w:hAnsi="Verdana"/>
          <w:sz w:val="16"/>
        </w:rPr>
        <w:t xml:space="preserve">grupa dziekańska, </w:t>
      </w:r>
      <w:r w:rsidRPr="00A516F5" w:rsidR="000A33E4">
        <w:rPr>
          <w:rFonts w:ascii="Verdana" w:hAnsi="Verdana"/>
          <w:sz w:val="16"/>
        </w:rPr>
        <w:t>kierunek/</w:t>
      </w:r>
      <w:r w:rsidRPr="00A516F5" w:rsidR="00976137">
        <w:rPr>
          <w:rFonts w:ascii="Verdana" w:hAnsi="Verdana"/>
          <w:sz w:val="16"/>
        </w:rPr>
        <w:t>specjalność</w:t>
      </w:r>
      <w:r w:rsidRPr="00A516F5">
        <w:rPr>
          <w:rFonts w:ascii="Verdana" w:hAnsi="Verdana"/>
          <w:sz w:val="16"/>
        </w:rPr>
        <w:t>)</w:t>
      </w:r>
    </w:p>
    <w:p w:rsidRPr="00247D44" w:rsidR="00464DD8" w:rsidP="00403036" w:rsidRDefault="00464DD8" w14:paraId="7DD75EB5" w14:textId="77777777">
      <w:pPr>
        <w:spacing w:line="240" w:lineRule="auto"/>
        <w:rPr>
          <w:rFonts w:ascii="Verdana" w:hAnsi="Verdana"/>
          <w:sz w:val="28"/>
        </w:rPr>
      </w:pPr>
    </w:p>
    <w:p w:rsidRPr="00247D44" w:rsidR="00976137" w:rsidP="00403036" w:rsidRDefault="00976137" w14:paraId="4A593F36" w14:textId="77777777">
      <w:pPr>
        <w:spacing w:line="240" w:lineRule="auto"/>
        <w:rPr>
          <w:rFonts w:ascii="Verdana" w:hAnsi="Verdana"/>
          <w:sz w:val="28"/>
        </w:rPr>
      </w:pPr>
    </w:p>
    <w:p w:rsidRPr="00D650F4" w:rsidR="00464DD8" w:rsidP="00247D44" w:rsidRDefault="00464DD8" w14:paraId="5CDAE563" w14:textId="77777777">
      <w:pPr>
        <w:spacing w:line="240" w:lineRule="auto"/>
        <w:jc w:val="center"/>
        <w:rPr>
          <w:rFonts w:ascii="Verdana" w:hAnsi="Verdana"/>
          <w:sz w:val="28"/>
        </w:rPr>
      </w:pPr>
      <w:r w:rsidRPr="00D650F4">
        <w:rPr>
          <w:rFonts w:ascii="Verdana" w:hAnsi="Verdana"/>
          <w:sz w:val="28"/>
        </w:rPr>
        <w:t>KARTA PRACY DYPLOMOWEJ</w:t>
      </w:r>
    </w:p>
    <w:p w:rsidRPr="00D650F4" w:rsidR="00247D44" w:rsidP="00247D44" w:rsidRDefault="003C09EE" w14:paraId="549F00F2" w14:textId="5C03F441">
      <w:pPr>
        <w:spacing w:line="240" w:lineRule="auto"/>
        <w:jc w:val="center"/>
        <w:rPr>
          <w:rFonts w:ascii="Verdana" w:hAnsi="Verdana"/>
          <w:sz w:val="24"/>
        </w:rPr>
      </w:pPr>
      <w:r>
        <w:rPr>
          <w:rFonts w:ascii="Verdana" w:hAnsi="Verdana"/>
          <w:sz w:val="24"/>
        </w:rPr>
        <w:t>licencjackiej</w:t>
      </w:r>
      <w:r w:rsidRPr="00D650F4" w:rsidR="00247D44">
        <w:rPr>
          <w:rFonts w:ascii="Verdana" w:hAnsi="Verdana"/>
          <w:sz w:val="24"/>
        </w:rPr>
        <w:t xml:space="preserve"> / </w:t>
      </w:r>
      <w:r w:rsidRPr="003C09EE" w:rsidR="00247D44">
        <w:rPr>
          <w:rFonts w:ascii="Verdana" w:hAnsi="Verdana"/>
          <w:strike/>
          <w:sz w:val="24"/>
        </w:rPr>
        <w:t xml:space="preserve">magisterskiej </w:t>
      </w:r>
      <w:r w:rsidRPr="00D650F4" w:rsidR="00247D44">
        <w:rPr>
          <w:rFonts w:ascii="Verdana" w:hAnsi="Verdana"/>
          <w:sz w:val="24"/>
        </w:rPr>
        <w:t>*</w:t>
      </w:r>
    </w:p>
    <w:p w:rsidR="00464DD8" w:rsidP="00403036" w:rsidRDefault="00464DD8" w14:paraId="72F43906" w14:textId="77777777">
      <w:pPr>
        <w:spacing w:line="240" w:lineRule="auto"/>
        <w:jc w:val="center"/>
        <w:rPr>
          <w:rFonts w:ascii="Verdana" w:hAnsi="Verdana"/>
          <w:sz w:val="32"/>
        </w:rPr>
      </w:pPr>
    </w:p>
    <w:p w:rsidRPr="00B415D5" w:rsidR="00464DD8" w:rsidP="00B415D5" w:rsidRDefault="00464DD8" w14:paraId="1E3C97B7" w14:textId="245D6BA7">
      <w:pPr>
        <w:numPr>
          <w:ilvl w:val="0"/>
          <w:numId w:val="37"/>
        </w:numPr>
        <w:tabs>
          <w:tab w:val="num" w:pos="567"/>
        </w:tabs>
        <w:ind w:left="567" w:hanging="567"/>
        <w:jc w:val="both"/>
        <w:rPr>
          <w:rFonts w:ascii="Verdana" w:hAnsi="Verdana"/>
        </w:rPr>
      </w:pPr>
      <w:r w:rsidRPr="009F23BF">
        <w:rPr>
          <w:rFonts w:ascii="Verdana" w:hAnsi="Verdana"/>
        </w:rPr>
        <w:t xml:space="preserve">Wydział </w:t>
      </w:r>
      <w:r w:rsidRPr="009F23BF" w:rsidR="00976137">
        <w:rPr>
          <w:rFonts w:ascii="Verdana" w:hAnsi="Verdana"/>
        </w:rPr>
        <w:t xml:space="preserve">Elektrotechniki i Informatyki, </w:t>
      </w:r>
      <w:r w:rsidR="00B415D5">
        <w:rPr>
          <w:rFonts w:ascii="Verdana" w:hAnsi="Verdana"/>
        </w:rPr>
        <w:t>Uniwersytet Marii Curie-Skłodowskiej w Lublinie, Katedra Cyberbezpieczeństwa</w:t>
      </w:r>
      <w:r w:rsidR="00B415D5">
        <w:rPr>
          <w:rFonts w:ascii="Verdana" w:hAnsi="Verdana"/>
        </w:rPr>
        <w:tab/>
      </w:r>
    </w:p>
    <w:p w:rsidRPr="00976137" w:rsidR="00976137" w:rsidP="00D74150" w:rsidRDefault="00976137" w14:paraId="1594F6C3" w14:textId="77777777">
      <w:pPr>
        <w:ind w:left="4956" w:firstLine="708"/>
        <w:jc w:val="both"/>
        <w:rPr>
          <w:rFonts w:ascii="Verdana" w:hAnsi="Verdana"/>
          <w:sz w:val="18"/>
        </w:rPr>
      </w:pPr>
      <w:r w:rsidRPr="00976137">
        <w:rPr>
          <w:rFonts w:ascii="Verdana" w:hAnsi="Verdana"/>
          <w:sz w:val="18"/>
        </w:rPr>
        <w:t xml:space="preserve">(nazwa </w:t>
      </w:r>
      <w:r w:rsidR="000538FA">
        <w:rPr>
          <w:rFonts w:ascii="Verdana" w:hAnsi="Verdana"/>
          <w:sz w:val="18"/>
        </w:rPr>
        <w:t>jednostki</w:t>
      </w:r>
      <w:r w:rsidRPr="00976137">
        <w:rPr>
          <w:rFonts w:ascii="Verdana" w:hAnsi="Verdana"/>
          <w:sz w:val="18"/>
        </w:rPr>
        <w:t xml:space="preserve"> dyplomującej)</w:t>
      </w:r>
    </w:p>
    <w:p w:rsidR="00247D44" w:rsidP="00D74150" w:rsidRDefault="00247D44" w14:paraId="0ECB61EC" w14:textId="0375FE44">
      <w:pPr>
        <w:numPr>
          <w:ilvl w:val="0"/>
          <w:numId w:val="25"/>
        </w:numPr>
        <w:tabs>
          <w:tab w:val="clear" w:pos="825"/>
          <w:tab w:val="num" w:pos="567"/>
        </w:tabs>
        <w:ind w:left="567" w:hanging="567"/>
        <w:jc w:val="both"/>
        <w:rPr>
          <w:rFonts w:ascii="Verdana" w:hAnsi="Verdana"/>
        </w:rPr>
      </w:pPr>
      <w:r>
        <w:rPr>
          <w:rFonts w:ascii="Verdana" w:hAnsi="Verdana"/>
        </w:rPr>
        <w:t>Prowadzący seminarium:</w:t>
      </w:r>
      <w:r w:rsidR="00F3718B">
        <w:rPr>
          <w:rFonts w:ascii="Verdana" w:hAnsi="Verdana"/>
        </w:rPr>
        <w:t xml:space="preserve"> </w:t>
      </w:r>
      <w:r w:rsidR="00B415D5">
        <w:rPr>
          <w:rFonts w:ascii="Verdana" w:hAnsi="Verdana"/>
        </w:rPr>
        <w:t>dr hab. inż. Michał Wydra</w:t>
      </w:r>
    </w:p>
    <w:p w:rsidR="00247D44" w:rsidP="00D74150" w:rsidRDefault="00247D44" w14:paraId="2B784E5D" w14:textId="77777777">
      <w:pPr>
        <w:ind w:left="3540" w:firstLine="708"/>
        <w:jc w:val="both"/>
        <w:rPr>
          <w:rFonts w:ascii="Verdana" w:hAnsi="Verdana"/>
        </w:rPr>
      </w:pPr>
      <w:r w:rsidRPr="00247D44">
        <w:rPr>
          <w:rFonts w:ascii="Verdana" w:hAnsi="Verdana"/>
          <w:sz w:val="18"/>
        </w:rPr>
        <w:t>(dane pro</w:t>
      </w:r>
      <w:r>
        <w:rPr>
          <w:rFonts w:ascii="Verdana" w:hAnsi="Verdana"/>
          <w:sz w:val="18"/>
        </w:rPr>
        <w:t>wadzącego</w:t>
      </w:r>
      <w:r w:rsidRPr="00247D44">
        <w:rPr>
          <w:rFonts w:ascii="Verdana" w:hAnsi="Verdana"/>
          <w:sz w:val="18"/>
        </w:rPr>
        <w:t>, tytuły, imię i nazwisko)</w:t>
      </w:r>
      <w:r>
        <w:rPr>
          <w:rFonts w:ascii="Verdana" w:hAnsi="Verdana"/>
        </w:rPr>
        <w:t xml:space="preserve"> </w:t>
      </w:r>
    </w:p>
    <w:p w:rsidR="00464DD8" w:rsidP="00D74150" w:rsidRDefault="00464DD8" w14:paraId="4162FF08" w14:textId="1F6FBC4B">
      <w:pPr>
        <w:numPr>
          <w:ilvl w:val="0"/>
          <w:numId w:val="25"/>
        </w:numPr>
        <w:tabs>
          <w:tab w:val="clear" w:pos="825"/>
          <w:tab w:val="num" w:pos="567"/>
        </w:tabs>
        <w:ind w:left="567" w:hanging="567"/>
        <w:jc w:val="both"/>
        <w:rPr>
          <w:rFonts w:ascii="Verdana" w:hAnsi="Verdana"/>
        </w:rPr>
      </w:pPr>
      <w:r>
        <w:rPr>
          <w:rFonts w:ascii="Verdana" w:hAnsi="Verdana"/>
        </w:rPr>
        <w:t>Pro</w:t>
      </w:r>
      <w:r w:rsidR="00976137">
        <w:rPr>
          <w:rFonts w:ascii="Verdana" w:hAnsi="Verdana"/>
        </w:rPr>
        <w:t xml:space="preserve">motor </w:t>
      </w:r>
      <w:r>
        <w:rPr>
          <w:rFonts w:ascii="Verdana" w:hAnsi="Verdana"/>
        </w:rPr>
        <w:t>prac</w:t>
      </w:r>
      <w:r w:rsidR="00976137">
        <w:rPr>
          <w:rFonts w:ascii="Verdana" w:hAnsi="Verdana"/>
        </w:rPr>
        <w:t>y:</w:t>
      </w:r>
      <w:r w:rsidR="007F78C5">
        <w:rPr>
          <w:rFonts w:ascii="Verdana" w:hAnsi="Verdana"/>
        </w:rPr>
        <w:t xml:space="preserve"> </w:t>
      </w:r>
      <w:r w:rsidR="00B415D5">
        <w:rPr>
          <w:rFonts w:ascii="Verdana" w:hAnsi="Verdana"/>
        </w:rPr>
        <w:t>dr hab. inż. Michał Wydra</w:t>
      </w:r>
    </w:p>
    <w:p w:rsidRPr="00976137" w:rsidR="00976137" w:rsidP="00D74150" w:rsidRDefault="00976137" w14:paraId="0DDEA70F" w14:textId="77777777">
      <w:pPr>
        <w:ind w:left="3540" w:firstLine="708"/>
        <w:jc w:val="both"/>
        <w:rPr>
          <w:rFonts w:ascii="Verdana" w:hAnsi="Verdana"/>
          <w:sz w:val="18"/>
        </w:rPr>
      </w:pPr>
      <w:r w:rsidRPr="00976137">
        <w:rPr>
          <w:rFonts w:ascii="Verdana" w:hAnsi="Verdana"/>
          <w:sz w:val="18"/>
        </w:rPr>
        <w:t>(dane promotora, tytuły, imię i nazwisko)</w:t>
      </w:r>
    </w:p>
    <w:p w:rsidR="007F78C5" w:rsidP="00D74150" w:rsidRDefault="00464DD8" w14:paraId="31BB9310" w14:textId="1E21C0CE">
      <w:pPr>
        <w:numPr>
          <w:ilvl w:val="0"/>
          <w:numId w:val="25"/>
        </w:numPr>
        <w:tabs>
          <w:tab w:val="clear" w:pos="825"/>
          <w:tab w:val="num" w:pos="567"/>
        </w:tabs>
        <w:ind w:left="567" w:hanging="567"/>
        <w:jc w:val="both"/>
        <w:rPr>
          <w:rFonts w:ascii="Verdana" w:hAnsi="Verdana"/>
        </w:rPr>
      </w:pPr>
      <w:r w:rsidRPr="3485D66A" w:rsidR="00464DD8">
        <w:rPr>
          <w:rFonts w:ascii="Verdana" w:hAnsi="Verdana"/>
        </w:rPr>
        <w:t>Temat pracy:</w:t>
      </w:r>
      <w:r w:rsidRPr="3485D66A" w:rsidR="007F78C5">
        <w:rPr>
          <w:rFonts w:ascii="Verdana" w:hAnsi="Verdana"/>
        </w:rPr>
        <w:t xml:space="preserve"> </w:t>
      </w:r>
      <w:r w:rsidRPr="3485D66A" w:rsidR="00B415D5">
        <w:rPr>
          <w:rFonts w:ascii="Verdana" w:hAnsi="Verdana"/>
          <w:b w:val="1"/>
          <w:bCs w:val="1"/>
        </w:rPr>
        <w:t>Rozpoznawanie liter języka migowego z zastosowaniem technik uczenia maszynowego</w:t>
      </w:r>
      <w:r w:rsidRPr="3485D66A" w:rsidR="2AA05629">
        <w:rPr>
          <w:rFonts w:ascii="Verdana" w:hAnsi="Verdana"/>
          <w:b w:val="1"/>
          <w:bCs w:val="1"/>
        </w:rPr>
        <w:t xml:space="preserve"> </w:t>
      </w:r>
    </w:p>
    <w:p w:rsidR="2AA05629" w:rsidP="3485D66A" w:rsidRDefault="2AA05629" w14:paraId="0FB6CFCF" w14:textId="1449FE43">
      <w:pPr>
        <w:pStyle w:val="Normalny"/>
        <w:tabs>
          <w:tab w:val="clear" w:leader="none" w:pos="825"/>
          <w:tab w:val="num" w:leader="none" w:pos="567"/>
        </w:tabs>
        <w:ind w:left="0"/>
        <w:jc w:val="both"/>
        <w:rPr>
          <w:rFonts w:ascii="Verdana" w:hAnsi="Verdana"/>
          <w:b w:val="1"/>
          <w:bCs w:val="1"/>
          <w:sz w:val="22"/>
          <w:szCs w:val="22"/>
        </w:rPr>
      </w:pPr>
    </w:p>
    <w:p w:rsidRPr="007F78C5" w:rsidR="00D650F4" w:rsidP="00D74150" w:rsidRDefault="00D650F4" w14:paraId="04059187" w14:textId="31413687">
      <w:pPr>
        <w:numPr>
          <w:ilvl w:val="0"/>
          <w:numId w:val="25"/>
        </w:numPr>
        <w:tabs>
          <w:tab w:val="clear" w:pos="825"/>
          <w:tab w:val="num" w:pos="567"/>
        </w:tabs>
        <w:ind w:left="567" w:hanging="567"/>
        <w:jc w:val="both"/>
        <w:rPr>
          <w:rFonts w:ascii="Verdana" w:hAnsi="Verdana"/>
        </w:rPr>
      </w:pPr>
      <w:r w:rsidRPr="3485D66A" w:rsidR="00D650F4">
        <w:rPr>
          <w:rFonts w:ascii="Verdana" w:hAnsi="Verdana"/>
        </w:rPr>
        <w:t xml:space="preserve">Cel pracy: </w:t>
      </w:r>
      <w:r w:rsidRPr="3485D66A" w:rsidR="007F715B">
        <w:rPr>
          <w:rFonts w:ascii="Verdana" w:hAnsi="Verdana"/>
          <w:i w:val="1"/>
          <w:iCs w:val="1"/>
          <w:sz w:val="20"/>
          <w:szCs w:val="20"/>
        </w:rPr>
        <w:t>Opracowanie mechanizmów uczenia</w:t>
      </w:r>
      <w:r w:rsidRPr="3485D66A" w:rsidR="00352E70">
        <w:rPr>
          <w:rFonts w:ascii="Verdana" w:hAnsi="Verdana"/>
          <w:i w:val="1"/>
          <w:iCs w:val="1"/>
          <w:sz w:val="20"/>
          <w:szCs w:val="20"/>
        </w:rPr>
        <w:t xml:space="preserve"> maszynowego</w:t>
      </w:r>
      <w:r w:rsidRPr="3485D66A" w:rsidR="007F715B">
        <w:rPr>
          <w:rFonts w:ascii="Verdana" w:hAnsi="Verdana"/>
          <w:i w:val="1"/>
          <w:iCs w:val="1"/>
          <w:sz w:val="20"/>
          <w:szCs w:val="20"/>
        </w:rPr>
        <w:t xml:space="preserve"> </w:t>
      </w:r>
      <w:r w:rsidRPr="3485D66A" w:rsidR="007F715B">
        <w:rPr>
          <w:rFonts w:ascii="Verdana" w:hAnsi="Verdana"/>
          <w:i w:val="1"/>
          <w:iCs w:val="1"/>
          <w:sz w:val="20"/>
          <w:szCs w:val="20"/>
        </w:rPr>
        <w:t xml:space="preserve">w celu rozpoznawania alfabetu języka migowego </w:t>
      </w:r>
      <w:r w:rsidRPr="3485D66A" w:rsidR="007F715B">
        <w:rPr>
          <w:rFonts w:ascii="Verdana" w:hAnsi="Verdana"/>
          <w:i w:val="1"/>
          <w:iCs w:val="1"/>
          <w:sz w:val="20"/>
          <w:szCs w:val="20"/>
        </w:rPr>
        <w:t xml:space="preserve">American </w:t>
      </w:r>
      <w:proofErr w:type="spellStart"/>
      <w:r w:rsidRPr="3485D66A" w:rsidR="007F715B">
        <w:rPr>
          <w:rFonts w:ascii="Verdana" w:hAnsi="Verdana"/>
          <w:i w:val="1"/>
          <w:iCs w:val="1"/>
          <w:sz w:val="20"/>
          <w:szCs w:val="20"/>
        </w:rPr>
        <w:t>Sign</w:t>
      </w:r>
      <w:proofErr w:type="spellEnd"/>
      <w:r w:rsidRPr="3485D66A" w:rsidR="007F715B">
        <w:rPr>
          <w:rFonts w:ascii="Verdana" w:hAnsi="Verdana"/>
          <w:i w:val="1"/>
          <w:iCs w:val="1"/>
          <w:sz w:val="20"/>
          <w:szCs w:val="20"/>
        </w:rPr>
        <w:t xml:space="preserve"> Language</w:t>
      </w:r>
      <w:r w:rsidRPr="3485D66A" w:rsidR="007F715B">
        <w:rPr>
          <w:rFonts w:ascii="Verdana" w:hAnsi="Verdana"/>
          <w:i w:val="1"/>
          <w:iCs w:val="1"/>
          <w:sz w:val="20"/>
          <w:szCs w:val="20"/>
        </w:rPr>
        <w:t>. Stworzenie aplikacji na bazie opracowanego modelu do rozpoznawania języka migowego w czasie rzeczywistym za pomocą kamery internetowej.</w:t>
      </w:r>
    </w:p>
    <w:p w:rsidRPr="00352E70" w:rsidR="00352E70" w:rsidP="3485D66A" w:rsidRDefault="00464DD8" w14:paraId="4A9EB6FD" w14:textId="48149D98">
      <w:pPr>
        <w:numPr>
          <w:ilvl w:val="0"/>
          <w:numId w:val="25"/>
        </w:numPr>
        <w:tabs>
          <w:tab w:val="clear" w:pos="825"/>
          <w:tab w:val="num" w:pos="567"/>
        </w:tabs>
        <w:ind w:left="567" w:hanging="567"/>
        <w:jc w:val="both"/>
        <w:rPr>
          <w:rFonts w:ascii="Verdana" w:hAnsi="Verdana" w:eastAsia="Verdana" w:cs="Verdana"/>
          <w:i w:val="1"/>
          <w:iCs w:val="1"/>
          <w:sz w:val="20"/>
          <w:szCs w:val="20"/>
        </w:rPr>
      </w:pPr>
      <w:r w:rsidRPr="3485D66A" w:rsidR="00464DD8">
        <w:rPr>
          <w:rFonts w:ascii="Verdana" w:hAnsi="Verdana"/>
        </w:rPr>
        <w:t>Zakres pracy:</w:t>
      </w:r>
      <w:r w:rsidRPr="3485D66A" w:rsidR="007F78C5">
        <w:rPr>
          <w:rFonts w:ascii="Verdana" w:hAnsi="Verdana"/>
        </w:rPr>
        <w:t xml:space="preserve"> </w:t>
      </w:r>
      <w:r w:rsidRPr="3485D66A" w:rsidR="00430580">
        <w:rPr>
          <w:rFonts w:ascii="Verdana" w:hAnsi="Verdana"/>
          <w:i w:val="1"/>
          <w:iCs w:val="1"/>
          <w:sz w:val="20"/>
          <w:szCs w:val="20"/>
        </w:rPr>
        <w:t xml:space="preserve">1. </w:t>
      </w:r>
      <w:r w:rsidRPr="3485D66A" w:rsidR="7470BBED">
        <w:rPr>
          <w:rFonts w:ascii="Verdana" w:hAnsi="Verdana"/>
          <w:i w:val="1"/>
          <w:iCs w:val="1"/>
          <w:sz w:val="20"/>
          <w:szCs w:val="20"/>
        </w:rPr>
        <w:t>Wstęp (dlaczego rozpoznawanie jest ważne)</w:t>
      </w:r>
      <w:r w:rsidRPr="3485D66A" w:rsidR="150AA8A0">
        <w:rPr>
          <w:rFonts w:ascii="Verdana" w:hAnsi="Verdana"/>
          <w:i w:val="1"/>
          <w:iCs w:val="1"/>
          <w:sz w:val="20"/>
          <w:szCs w:val="20"/>
        </w:rPr>
        <w:t>.</w:t>
      </w:r>
      <w:r w:rsidRPr="3485D66A" w:rsidR="7470BBED">
        <w:rPr>
          <w:rFonts w:ascii="Verdana" w:hAnsi="Verdana"/>
          <w:i w:val="1"/>
          <w:iCs w:val="1"/>
          <w:sz w:val="20"/>
          <w:szCs w:val="20"/>
        </w:rPr>
        <w:t xml:space="preserve"> </w:t>
      </w:r>
      <w:r w:rsidRPr="3485D66A" w:rsidR="00352E70">
        <w:rPr>
          <w:rFonts w:ascii="Verdana" w:hAnsi="Verdana"/>
          <w:i w:val="1"/>
          <w:iCs w:val="1"/>
          <w:sz w:val="20"/>
          <w:szCs w:val="20"/>
        </w:rPr>
        <w:t xml:space="preserve">2. Omówienie zagadnienia języka migowego American </w:t>
      </w:r>
      <w:proofErr w:type="spellStart"/>
      <w:r w:rsidRPr="3485D66A" w:rsidR="00352E70">
        <w:rPr>
          <w:rFonts w:ascii="Verdana" w:hAnsi="Verdana"/>
          <w:i w:val="1"/>
          <w:iCs w:val="1"/>
          <w:sz w:val="20"/>
          <w:szCs w:val="20"/>
        </w:rPr>
        <w:t>Sign</w:t>
      </w:r>
      <w:proofErr w:type="spellEnd"/>
      <w:r w:rsidRPr="3485D66A" w:rsidR="00352E70">
        <w:rPr>
          <w:rFonts w:ascii="Verdana" w:hAnsi="Verdana"/>
          <w:i w:val="1"/>
          <w:iCs w:val="1"/>
          <w:sz w:val="20"/>
          <w:szCs w:val="20"/>
        </w:rPr>
        <w:t xml:space="preserve"> Language. </w:t>
      </w:r>
      <w:r w:rsidRPr="3485D66A" w:rsidR="40FFFCC7">
        <w:rPr>
          <w:rFonts w:ascii="Verdana" w:hAnsi="Verdana"/>
          <w:i w:val="1"/>
          <w:iCs w:val="1"/>
          <w:sz w:val="20"/>
          <w:szCs w:val="20"/>
        </w:rPr>
        <w:t xml:space="preserve">2. Omówienie zagadnienia uczenia maszynowego do rozpoznawania obrazów (głównie sieci CNN, itp....). </w:t>
      </w:r>
      <w:r w:rsidRPr="3485D66A" w:rsidR="00352E70">
        <w:rPr>
          <w:rFonts w:ascii="Verdana" w:hAnsi="Verdana"/>
          <w:i w:val="1"/>
          <w:iCs w:val="1"/>
          <w:sz w:val="20"/>
          <w:szCs w:val="20"/>
        </w:rPr>
        <w:t>3. O</w:t>
      </w:r>
      <w:r w:rsidRPr="3485D66A" w:rsidR="19044445">
        <w:rPr>
          <w:rFonts w:ascii="Verdana" w:hAnsi="Verdana"/>
          <w:i w:val="1"/>
          <w:iCs w:val="1"/>
          <w:sz w:val="20"/>
          <w:szCs w:val="20"/>
        </w:rPr>
        <w:t xml:space="preserve">pracowanie modeli </w:t>
      </w:r>
      <w:r w:rsidRPr="3485D66A" w:rsidR="00352E70">
        <w:rPr>
          <w:rFonts w:ascii="Verdana" w:hAnsi="Verdana"/>
          <w:i w:val="1"/>
          <w:iCs w:val="1"/>
          <w:sz w:val="20"/>
          <w:szCs w:val="20"/>
        </w:rPr>
        <w:t xml:space="preserve">uczenia maszynowego </w:t>
      </w:r>
      <w:r w:rsidRPr="3485D66A" w:rsidR="11D040E1">
        <w:rPr>
          <w:rFonts w:ascii="Verdana" w:hAnsi="Verdana"/>
          <w:i w:val="1"/>
          <w:iCs w:val="1"/>
          <w:sz w:val="20"/>
          <w:szCs w:val="20"/>
        </w:rPr>
        <w:t xml:space="preserve">na potrzeby </w:t>
      </w:r>
      <w:r w:rsidRPr="3485D66A" w:rsidR="00352E70">
        <w:rPr>
          <w:rFonts w:ascii="Verdana" w:hAnsi="Verdana"/>
          <w:i w:val="1"/>
          <w:iCs w:val="1"/>
          <w:sz w:val="20"/>
          <w:szCs w:val="20"/>
        </w:rPr>
        <w:t>rozpoznawania języka migowego. 4. Opracowanie aplikacji</w:t>
      </w:r>
      <w:r w:rsidRPr="3485D66A" w:rsidR="1E3958A5">
        <w:rPr>
          <w:rFonts w:ascii="Verdana" w:hAnsi="Verdana"/>
          <w:i w:val="1"/>
          <w:iCs w:val="1"/>
          <w:sz w:val="20"/>
          <w:szCs w:val="20"/>
        </w:rPr>
        <w:t xml:space="preserve"> </w:t>
      </w:r>
      <w:r w:rsidRPr="3485D66A" w:rsidR="00352E70">
        <w:rPr>
          <w:rFonts w:ascii="Verdana" w:hAnsi="Verdana"/>
          <w:i w:val="1"/>
          <w:iCs w:val="1"/>
          <w:sz w:val="20"/>
          <w:szCs w:val="20"/>
        </w:rPr>
        <w:t>. 5. Podsumowanie i wnioski końcowe. 6. Literatura.</w:t>
      </w:r>
    </w:p>
    <w:p w:rsidR="00464DD8" w:rsidP="003702FA" w:rsidRDefault="00464DD8" w14:paraId="4A560BD4" w14:textId="69BEF83A">
      <w:pPr>
        <w:numPr>
          <w:ilvl w:val="0"/>
          <w:numId w:val="25"/>
        </w:numPr>
        <w:tabs>
          <w:tab w:val="clear" w:pos="825"/>
          <w:tab w:val="num" w:pos="567"/>
        </w:tabs>
        <w:ind w:left="567" w:hanging="567"/>
        <w:jc w:val="both"/>
        <w:rPr>
          <w:rFonts w:ascii="Verdana" w:hAnsi="Verdana"/>
        </w:rPr>
      </w:pPr>
      <w:r w:rsidRPr="3485D66A" w:rsidR="00464DD8">
        <w:rPr>
          <w:rFonts w:ascii="Verdana" w:hAnsi="Verdana"/>
        </w:rPr>
        <w:t>Data przydzielenia tematu pracy dyplom</w:t>
      </w:r>
      <w:r w:rsidRPr="3485D66A" w:rsidR="00976137">
        <w:rPr>
          <w:rFonts w:ascii="Verdana" w:hAnsi="Verdana"/>
        </w:rPr>
        <w:t>owej:</w:t>
      </w:r>
      <w:r w:rsidRPr="3485D66A" w:rsidR="007F78C5">
        <w:rPr>
          <w:rFonts w:ascii="Verdana" w:hAnsi="Verdana"/>
        </w:rPr>
        <w:t xml:space="preserve"> </w:t>
      </w:r>
      <w:r w:rsidRPr="3485D66A" w:rsidR="00352E70">
        <w:rPr>
          <w:rFonts w:ascii="Verdana" w:hAnsi="Verdana"/>
        </w:rPr>
        <w:t>10</w:t>
      </w:r>
      <w:r w:rsidRPr="3485D66A" w:rsidR="00B415D5">
        <w:rPr>
          <w:rFonts w:ascii="Verdana" w:hAnsi="Verdana"/>
        </w:rPr>
        <w:t>.12.2021</w:t>
      </w:r>
    </w:p>
    <w:p w:rsidR="00464DD8" w:rsidP="003702FA" w:rsidRDefault="00EC174F" w14:paraId="62109BAE" w14:textId="28E2C611">
      <w:pPr>
        <w:numPr>
          <w:ilvl w:val="0"/>
          <w:numId w:val="25"/>
        </w:numPr>
        <w:tabs>
          <w:tab w:val="clear" w:pos="825"/>
          <w:tab w:val="num" w:pos="567"/>
        </w:tabs>
        <w:ind w:left="567" w:hanging="567"/>
        <w:jc w:val="both"/>
        <w:rPr>
          <w:rFonts w:ascii="Verdana" w:hAnsi="Verdana"/>
        </w:rPr>
      </w:pPr>
      <w:r w:rsidRPr="3485D66A" w:rsidR="00EC174F">
        <w:rPr>
          <w:rFonts w:ascii="Verdana" w:hAnsi="Verdana"/>
        </w:rPr>
        <w:t>Planowy t</w:t>
      </w:r>
      <w:r w:rsidRPr="3485D66A" w:rsidR="00464DD8">
        <w:rPr>
          <w:rFonts w:ascii="Verdana" w:hAnsi="Verdana"/>
        </w:rPr>
        <w:t xml:space="preserve">ermin złożenia pracy dyplomowej: </w:t>
      </w:r>
    </w:p>
    <w:p w:rsidR="00247D44" w:rsidP="003702FA" w:rsidRDefault="00247D44" w14:paraId="32314FFB" w14:textId="77777777">
      <w:pPr>
        <w:numPr>
          <w:ilvl w:val="0"/>
          <w:numId w:val="25"/>
        </w:numPr>
        <w:tabs>
          <w:tab w:val="clear" w:pos="825"/>
          <w:tab w:val="num" w:pos="567"/>
        </w:tabs>
        <w:ind w:left="567" w:hanging="567"/>
        <w:jc w:val="both"/>
        <w:rPr>
          <w:rFonts w:ascii="Verdana" w:hAnsi="Verdana"/>
        </w:rPr>
      </w:pPr>
      <w:r w:rsidRPr="3485D66A" w:rsidR="00247D44">
        <w:rPr>
          <w:rFonts w:ascii="Verdana" w:hAnsi="Verdana"/>
        </w:rPr>
        <w:t>Uwagi dodatkowe:</w:t>
      </w:r>
    </w:p>
    <w:p w:rsidR="00247D44" w:rsidP="003702FA" w:rsidRDefault="00247D44" w14:paraId="28D62DFF" w14:textId="5E45B7AA">
      <w:pPr>
        <w:numPr>
          <w:ilvl w:val="1"/>
          <w:numId w:val="25"/>
        </w:numPr>
        <w:tabs>
          <w:tab w:val="clear" w:pos="1440"/>
        </w:tabs>
        <w:ind w:left="993" w:hanging="426"/>
        <w:jc w:val="both"/>
        <w:rPr>
          <w:rFonts w:ascii="Verdana" w:hAnsi="Verdana"/>
        </w:rPr>
      </w:pPr>
      <w:r w:rsidRPr="3485D66A" w:rsidR="00247D44">
        <w:rPr>
          <w:rFonts w:ascii="Verdana" w:hAnsi="Verdana"/>
        </w:rPr>
        <w:t>liczba odbytych konsultacji:</w:t>
      </w:r>
      <w:r>
        <w:tab/>
      </w:r>
      <w:r w:rsidRPr="3485D66A" w:rsidR="00B415D5">
        <w:rPr>
          <w:rFonts w:ascii="Verdana" w:hAnsi="Verdana"/>
        </w:rPr>
        <w:t>1</w:t>
      </w:r>
    </w:p>
    <w:p w:rsidR="00247D44" w:rsidP="003702FA" w:rsidRDefault="00247D44" w14:paraId="3BAF52FF" w14:textId="77777777">
      <w:pPr>
        <w:numPr>
          <w:ilvl w:val="1"/>
          <w:numId w:val="25"/>
        </w:numPr>
        <w:tabs>
          <w:tab w:val="clear" w:pos="1440"/>
        </w:tabs>
        <w:ind w:left="993" w:hanging="426"/>
        <w:jc w:val="both"/>
        <w:rPr>
          <w:rFonts w:ascii="Verdana" w:hAnsi="Verdana"/>
        </w:rPr>
      </w:pPr>
      <w:r w:rsidRPr="3485D66A" w:rsidR="00247D44">
        <w:rPr>
          <w:rFonts w:ascii="Verdana" w:hAnsi="Verdana"/>
        </w:rPr>
        <w:t>planowany termin kolejnej konsultacji:</w:t>
      </w:r>
      <w:r>
        <w:tab/>
      </w:r>
      <w:r w:rsidRPr="3485D66A" w:rsidR="00247D44">
        <w:rPr>
          <w:rFonts w:ascii="Verdana" w:hAnsi="Verdana"/>
        </w:rPr>
        <w:t>………………………</w:t>
      </w:r>
    </w:p>
    <w:p w:rsidR="00247D44" w:rsidP="003702FA" w:rsidRDefault="00247D44" w14:paraId="500FE5CA" w14:textId="10551E2C">
      <w:pPr>
        <w:numPr>
          <w:ilvl w:val="1"/>
          <w:numId w:val="25"/>
        </w:numPr>
        <w:tabs>
          <w:tab w:val="clear" w:pos="1440"/>
        </w:tabs>
        <w:ind w:left="993" w:hanging="426"/>
        <w:jc w:val="both"/>
        <w:rPr>
          <w:rFonts w:ascii="Verdana" w:hAnsi="Verdana"/>
        </w:rPr>
      </w:pPr>
      <w:r w:rsidRPr="3485D66A" w:rsidR="00247D44">
        <w:rPr>
          <w:rFonts w:ascii="Verdana" w:hAnsi="Verdana"/>
        </w:rPr>
        <w:t xml:space="preserve">poziom </w:t>
      </w:r>
      <w:r w:rsidRPr="3485D66A" w:rsidR="00D650F4">
        <w:rPr>
          <w:rFonts w:ascii="Verdana" w:hAnsi="Verdana"/>
        </w:rPr>
        <w:t xml:space="preserve">zaawansowania </w:t>
      </w:r>
      <w:r w:rsidRPr="3485D66A" w:rsidR="00247D44">
        <w:rPr>
          <w:rFonts w:ascii="Verdana" w:hAnsi="Verdana"/>
        </w:rPr>
        <w:t>r</w:t>
      </w:r>
      <w:r w:rsidRPr="3485D66A" w:rsidR="00415287">
        <w:rPr>
          <w:rFonts w:ascii="Verdana" w:hAnsi="Verdana"/>
        </w:rPr>
        <w:t>ealizacji pracy dyplomowej:</w:t>
      </w:r>
      <w:r w:rsidRPr="3485D66A" w:rsidR="009B794B">
        <w:rPr>
          <w:rFonts w:ascii="Verdana" w:hAnsi="Verdana"/>
        </w:rPr>
        <w:t xml:space="preserve"> </w:t>
      </w:r>
      <w:r w:rsidRPr="3485D66A" w:rsidR="00B415D5">
        <w:rPr>
          <w:rFonts w:ascii="Verdana" w:hAnsi="Verdana"/>
        </w:rPr>
        <w:t>5</w:t>
      </w:r>
      <w:r w:rsidRPr="3485D66A" w:rsidR="00D650F4">
        <w:rPr>
          <w:rFonts w:ascii="Verdana" w:hAnsi="Verdana"/>
        </w:rPr>
        <w:t>%</w:t>
      </w:r>
    </w:p>
    <w:p w:rsidR="00D650F4" w:rsidP="003702FA" w:rsidRDefault="00247D44" w14:paraId="0CEF5878" w14:textId="77777777">
      <w:pPr>
        <w:numPr>
          <w:ilvl w:val="1"/>
          <w:numId w:val="25"/>
        </w:numPr>
        <w:tabs>
          <w:tab w:val="clear" w:pos="1440"/>
        </w:tabs>
        <w:spacing w:line="240" w:lineRule="auto"/>
        <w:ind w:left="993" w:hanging="426"/>
        <w:jc w:val="both"/>
        <w:rPr>
          <w:rFonts w:ascii="Verdana" w:hAnsi="Verdana"/>
        </w:rPr>
      </w:pPr>
      <w:r w:rsidRPr="3485D66A" w:rsidR="00247D44">
        <w:rPr>
          <w:rFonts w:ascii="Verdana" w:hAnsi="Verdana"/>
        </w:rPr>
        <w:t>inne uwagi</w:t>
      </w:r>
      <w:r w:rsidRPr="3485D66A" w:rsidR="00D650F4">
        <w:rPr>
          <w:rFonts w:ascii="Verdana" w:hAnsi="Verdana"/>
        </w:rPr>
        <w:t xml:space="preserve"> (wymagania wobec dyplomanta)</w:t>
      </w:r>
      <w:r w:rsidRPr="3485D66A" w:rsidR="00247D44">
        <w:rPr>
          <w:rFonts w:ascii="Verdana" w:hAnsi="Verdana"/>
        </w:rPr>
        <w:t>:</w:t>
      </w:r>
      <w:r w:rsidRPr="3485D66A" w:rsidR="00D650F4">
        <w:rPr>
          <w:rFonts w:ascii="Verdana" w:hAnsi="Verdana"/>
        </w:rPr>
        <w:t xml:space="preserve">  ……………………………………………</w:t>
      </w:r>
    </w:p>
    <w:p w:rsidRPr="00D650F4" w:rsidR="00247D44" w:rsidP="00403036" w:rsidRDefault="00247D44" w14:paraId="55219E27" w14:textId="77777777">
      <w:pPr>
        <w:spacing w:line="240" w:lineRule="auto"/>
        <w:jc w:val="both"/>
        <w:rPr>
          <w:rFonts w:ascii="Verdana" w:hAnsi="Verdana"/>
          <w:sz w:val="18"/>
        </w:rPr>
      </w:pPr>
    </w:p>
    <w:p w:rsidRPr="00D650F4" w:rsidR="00247D44" w:rsidP="00403036" w:rsidRDefault="00247D44" w14:paraId="05BD1E9B" w14:textId="77777777">
      <w:pPr>
        <w:spacing w:line="240" w:lineRule="auto"/>
        <w:jc w:val="both"/>
        <w:rPr>
          <w:rFonts w:ascii="Verdana" w:hAnsi="Verdana"/>
          <w:sz w:val="18"/>
        </w:rPr>
      </w:pPr>
    </w:p>
    <w:p w:rsidR="00247D44" w:rsidP="00247D44" w:rsidRDefault="00247D44" w14:paraId="434BCB05" w14:textId="77777777">
      <w:pPr>
        <w:spacing w:line="240" w:lineRule="auto"/>
        <w:jc w:val="center"/>
        <w:rPr>
          <w:rFonts w:ascii="Verdana" w:hAnsi="Verdana"/>
          <w:sz w:val="20"/>
        </w:rPr>
      </w:pPr>
      <w:r>
        <w:rPr>
          <w:rFonts w:ascii="Verdana" w:hAnsi="Verdana"/>
          <w:sz w:val="20"/>
        </w:rPr>
        <w:t xml:space="preserve">. . . . . . . . . . . . </w:t>
      </w:r>
      <w:r>
        <w:rPr>
          <w:rFonts w:ascii="Verdana" w:hAnsi="Verdana"/>
          <w:sz w:val="20"/>
        </w:rPr>
        <w:tab/>
      </w:r>
      <w:r>
        <w:rPr>
          <w:rFonts w:ascii="Verdana" w:hAnsi="Verdana"/>
          <w:sz w:val="20"/>
        </w:rPr>
        <w:tab/>
      </w:r>
      <w:r>
        <w:rPr>
          <w:rFonts w:ascii="Verdana" w:hAnsi="Verdana"/>
          <w:sz w:val="20"/>
        </w:rPr>
        <w:tab/>
      </w:r>
      <w:r>
        <w:rPr>
          <w:rFonts w:ascii="Verdana" w:hAnsi="Verdana"/>
          <w:sz w:val="20"/>
        </w:rPr>
        <w:tab/>
      </w:r>
      <w:r>
        <w:rPr>
          <w:rFonts w:ascii="Verdana" w:hAnsi="Verdana"/>
          <w:sz w:val="20"/>
        </w:rPr>
        <w:tab/>
      </w:r>
      <w:r>
        <w:rPr>
          <w:rFonts w:ascii="Verdana" w:hAnsi="Verdana"/>
          <w:sz w:val="20"/>
        </w:rPr>
        <w:tab/>
      </w:r>
      <w:r>
        <w:rPr>
          <w:rFonts w:ascii="Verdana" w:hAnsi="Verdana"/>
          <w:sz w:val="20"/>
        </w:rPr>
        <w:tab/>
      </w:r>
      <w:r>
        <w:rPr>
          <w:rFonts w:ascii="Verdana" w:hAnsi="Verdana"/>
          <w:sz w:val="20"/>
        </w:rPr>
        <w:t>. . . . . . . . . . . . . .</w:t>
      </w:r>
      <w:r w:rsidRPr="00247D44">
        <w:rPr>
          <w:rFonts w:ascii="Verdana" w:hAnsi="Verdana"/>
          <w:sz w:val="20"/>
        </w:rPr>
        <w:t xml:space="preserve"> </w:t>
      </w:r>
    </w:p>
    <w:p w:rsidRPr="00247D44" w:rsidR="00247D44" w:rsidP="00247D44" w:rsidRDefault="00247D44" w14:paraId="4DB846D2" w14:textId="77777777">
      <w:pPr>
        <w:jc w:val="center"/>
        <w:rPr>
          <w:rFonts w:ascii="Verdana" w:hAnsi="Verdana"/>
          <w:sz w:val="18"/>
        </w:rPr>
      </w:pPr>
      <w:r w:rsidRPr="00247D44">
        <w:rPr>
          <w:rFonts w:ascii="Verdana" w:hAnsi="Verdana"/>
          <w:sz w:val="18"/>
        </w:rPr>
        <w:t>podpis studenta</w:t>
      </w:r>
      <w:r w:rsidRPr="00247D44">
        <w:rPr>
          <w:rFonts w:ascii="Verdana" w:hAnsi="Verdana"/>
          <w:sz w:val="18"/>
        </w:rPr>
        <w:tab/>
      </w:r>
      <w:r w:rsidRPr="00247D44">
        <w:rPr>
          <w:rFonts w:ascii="Verdana" w:hAnsi="Verdana"/>
          <w:sz w:val="18"/>
        </w:rPr>
        <w:tab/>
      </w:r>
      <w:r w:rsidRPr="00247D44">
        <w:rPr>
          <w:rFonts w:ascii="Verdana" w:hAnsi="Verdana"/>
          <w:sz w:val="18"/>
        </w:rPr>
        <w:tab/>
      </w:r>
      <w:r w:rsidRPr="00247D44">
        <w:rPr>
          <w:rFonts w:ascii="Verdana" w:hAnsi="Verdana"/>
          <w:sz w:val="18"/>
        </w:rPr>
        <w:tab/>
      </w:r>
      <w:r w:rsidRPr="00247D44">
        <w:rPr>
          <w:rFonts w:ascii="Verdana" w:hAnsi="Verdana"/>
          <w:sz w:val="18"/>
        </w:rPr>
        <w:tab/>
      </w:r>
      <w:r w:rsidRPr="00247D44">
        <w:rPr>
          <w:rFonts w:ascii="Verdana" w:hAnsi="Verdana"/>
          <w:sz w:val="18"/>
        </w:rPr>
        <w:tab/>
      </w:r>
      <w:r w:rsidRPr="00247D44">
        <w:rPr>
          <w:rFonts w:ascii="Verdana" w:hAnsi="Verdana"/>
          <w:sz w:val="18"/>
        </w:rPr>
        <w:tab/>
      </w:r>
      <w:r w:rsidRPr="00247D44">
        <w:rPr>
          <w:rFonts w:ascii="Verdana" w:hAnsi="Verdana"/>
          <w:sz w:val="18"/>
        </w:rPr>
        <w:t>podpis  promotora</w:t>
      </w:r>
    </w:p>
    <w:p w:rsidRPr="00D650F4" w:rsidR="00247D44" w:rsidP="00D650F4" w:rsidRDefault="00247D44" w14:paraId="3181D57C" w14:textId="77777777">
      <w:pPr>
        <w:spacing w:line="240" w:lineRule="auto"/>
        <w:rPr>
          <w:rFonts w:ascii="Verdana" w:hAnsi="Verdana"/>
          <w:sz w:val="18"/>
          <w:vertAlign w:val="superscript"/>
        </w:rPr>
      </w:pPr>
    </w:p>
    <w:p w:rsidR="00475EA6" w:rsidRDefault="00247D44" w14:paraId="5CE7BECD" w14:textId="77777777">
      <w:pPr>
        <w:rPr>
          <w:rFonts w:ascii="Book Antiqua" w:hAnsi="Book Antiqua"/>
          <w:color w:val="000000"/>
          <w:sz w:val="18"/>
          <w:szCs w:val="18"/>
        </w:rPr>
      </w:pPr>
      <w:r w:rsidRPr="00247D44">
        <w:rPr>
          <w:rFonts w:ascii="Verdana" w:hAnsi="Verdana"/>
          <w:sz w:val="18"/>
          <w:szCs w:val="18"/>
          <w:vertAlign w:val="superscript"/>
        </w:rPr>
        <w:t>*  niepotrzebne skreślić</w:t>
      </w:r>
      <w:r w:rsidRPr="00247D44">
        <w:rPr>
          <w:rFonts w:ascii="Book Antiqua" w:hAnsi="Book Antiqua"/>
          <w:color w:val="000000"/>
          <w:sz w:val="18"/>
          <w:szCs w:val="18"/>
        </w:rPr>
        <w:t xml:space="preserve"> </w:t>
      </w:r>
    </w:p>
    <w:p w:rsidR="00E81A06" w:rsidRDefault="00E81A06" w14:paraId="418FA6A0" w14:textId="77777777">
      <w:pPr>
        <w:rPr>
          <w:rFonts w:ascii="Book Antiqua" w:hAnsi="Book Antiqua"/>
          <w:color w:val="000000"/>
          <w:sz w:val="18"/>
          <w:szCs w:val="18"/>
        </w:rPr>
      </w:pPr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1279"/>
        <w:gridCol w:w="5546"/>
        <w:gridCol w:w="1807"/>
        <w:gridCol w:w="877"/>
      </w:tblGrid>
      <w:tr w:rsidRPr="007F78C5" w:rsidR="007F78C5" w:rsidTr="009B794B" w14:paraId="5DD2A232" w14:textId="77777777">
        <w:trPr>
          <w:trHeight w:val="907"/>
          <w:tblHeader/>
        </w:trPr>
        <w:tc>
          <w:tcPr>
            <w:tcW w:w="673" w:type="pct"/>
            <w:vAlign w:val="center"/>
          </w:tcPr>
          <w:p w:rsidRPr="007F78C5" w:rsidR="007F78C5" w:rsidP="007F78C5" w:rsidRDefault="007F78C5" w14:paraId="3EF80E09" w14:textId="77777777">
            <w:pPr>
              <w:spacing w:line="240" w:lineRule="auto"/>
              <w:jc w:val="center"/>
              <w:rPr>
                <w:rFonts w:ascii="Verdana" w:hAnsi="Verdana" w:cstheme="minorHAnsi"/>
                <w:sz w:val="20"/>
                <w:szCs w:val="24"/>
              </w:rPr>
            </w:pPr>
            <w:r w:rsidRPr="007F78C5">
              <w:rPr>
                <w:rFonts w:ascii="Verdana" w:hAnsi="Verdana" w:cstheme="minorHAnsi"/>
                <w:sz w:val="20"/>
                <w:szCs w:val="24"/>
              </w:rPr>
              <w:lastRenderedPageBreak/>
              <w:t>Data</w:t>
            </w:r>
          </w:p>
        </w:tc>
        <w:tc>
          <w:tcPr>
            <w:tcW w:w="2916" w:type="pct"/>
            <w:vAlign w:val="center"/>
          </w:tcPr>
          <w:p w:rsidRPr="007F78C5" w:rsidR="007F78C5" w:rsidP="007F78C5" w:rsidRDefault="007F78C5" w14:paraId="4D3F34CD" w14:textId="77777777">
            <w:pPr>
              <w:spacing w:line="240" w:lineRule="auto"/>
              <w:jc w:val="center"/>
              <w:rPr>
                <w:rFonts w:ascii="Verdana" w:hAnsi="Verdana" w:cstheme="minorHAnsi"/>
                <w:sz w:val="20"/>
                <w:szCs w:val="24"/>
              </w:rPr>
            </w:pPr>
            <w:r>
              <w:rPr>
                <w:rFonts w:ascii="Verdana" w:hAnsi="Verdana" w:cstheme="minorHAnsi"/>
                <w:sz w:val="20"/>
                <w:szCs w:val="24"/>
              </w:rPr>
              <w:t>Temat konsultacji</w:t>
            </w:r>
          </w:p>
        </w:tc>
        <w:tc>
          <w:tcPr>
            <w:tcW w:w="950" w:type="pct"/>
            <w:vAlign w:val="center"/>
          </w:tcPr>
          <w:p w:rsidRPr="007F78C5" w:rsidR="007F78C5" w:rsidP="007F78C5" w:rsidRDefault="007F78C5" w14:paraId="0CD98BE5" w14:textId="77777777">
            <w:pPr>
              <w:spacing w:line="240" w:lineRule="auto"/>
              <w:jc w:val="center"/>
              <w:rPr>
                <w:rFonts w:ascii="Verdana" w:hAnsi="Verdana" w:cstheme="minorHAnsi"/>
                <w:sz w:val="20"/>
                <w:szCs w:val="24"/>
              </w:rPr>
            </w:pPr>
            <w:r w:rsidRPr="007F78C5">
              <w:rPr>
                <w:rFonts w:ascii="Verdana" w:hAnsi="Verdana" w:cstheme="minorHAnsi"/>
                <w:sz w:val="20"/>
                <w:szCs w:val="24"/>
              </w:rPr>
              <w:t>Stan zaawansowania pracy</w:t>
            </w:r>
          </w:p>
        </w:tc>
        <w:tc>
          <w:tcPr>
            <w:tcW w:w="462" w:type="pct"/>
            <w:vAlign w:val="center"/>
          </w:tcPr>
          <w:p w:rsidRPr="007F78C5" w:rsidR="007F78C5" w:rsidP="007F78C5" w:rsidRDefault="007F78C5" w14:paraId="10D8877E" w14:textId="77777777">
            <w:pPr>
              <w:spacing w:line="240" w:lineRule="auto"/>
              <w:jc w:val="center"/>
              <w:rPr>
                <w:rFonts w:ascii="Verdana" w:hAnsi="Verdana" w:cstheme="minorHAnsi"/>
                <w:sz w:val="20"/>
                <w:szCs w:val="24"/>
              </w:rPr>
            </w:pPr>
            <w:r w:rsidRPr="007F78C5">
              <w:rPr>
                <w:rFonts w:ascii="Verdana" w:hAnsi="Verdana" w:cstheme="minorHAnsi"/>
                <w:sz w:val="20"/>
                <w:szCs w:val="24"/>
              </w:rPr>
              <w:t>Podpis</w:t>
            </w:r>
          </w:p>
        </w:tc>
      </w:tr>
      <w:tr w:rsidRPr="007F78C5" w:rsidR="007F78C5" w:rsidTr="009B794B" w14:paraId="5B3285B6" w14:textId="77777777">
        <w:trPr>
          <w:trHeight w:val="907"/>
        </w:trPr>
        <w:tc>
          <w:tcPr>
            <w:tcW w:w="673" w:type="pct"/>
            <w:vAlign w:val="center"/>
          </w:tcPr>
          <w:p w:rsidRPr="007F78C5" w:rsidR="007F78C5" w:rsidP="00A73466" w:rsidRDefault="008F0A33" w14:paraId="74A5458E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  <w:r>
              <w:rPr>
                <w:rFonts w:ascii="Verdana" w:hAnsi="Verdana" w:cstheme="minorHAnsi"/>
                <w:sz w:val="18"/>
                <w:szCs w:val="24"/>
              </w:rPr>
              <w:t>2</w:t>
            </w:r>
            <w:r w:rsidR="00A73466">
              <w:rPr>
                <w:rFonts w:ascii="Verdana" w:hAnsi="Verdana" w:cstheme="minorHAnsi"/>
                <w:sz w:val="18"/>
                <w:szCs w:val="24"/>
              </w:rPr>
              <w:t>5</w:t>
            </w:r>
            <w:r>
              <w:rPr>
                <w:rFonts w:ascii="Verdana" w:hAnsi="Verdana" w:cstheme="minorHAnsi"/>
                <w:sz w:val="18"/>
                <w:szCs w:val="24"/>
              </w:rPr>
              <w:t>.02.</w:t>
            </w:r>
            <w:r w:rsidRPr="009B794B" w:rsidR="009F23BF">
              <w:rPr>
                <w:rFonts w:ascii="Verdana" w:hAnsi="Verdana" w:cstheme="minorHAnsi"/>
                <w:sz w:val="18"/>
                <w:szCs w:val="24"/>
              </w:rPr>
              <w:t>20</w:t>
            </w:r>
            <w:r>
              <w:rPr>
                <w:rFonts w:ascii="Verdana" w:hAnsi="Verdana" w:cstheme="minorHAnsi"/>
                <w:sz w:val="18"/>
                <w:szCs w:val="24"/>
              </w:rPr>
              <w:t>2</w:t>
            </w:r>
            <w:r w:rsidR="00A73466">
              <w:rPr>
                <w:rFonts w:ascii="Verdana" w:hAnsi="Verdana" w:cstheme="minorHAnsi"/>
                <w:sz w:val="18"/>
                <w:szCs w:val="24"/>
              </w:rPr>
              <w:t>1</w:t>
            </w:r>
          </w:p>
        </w:tc>
        <w:tc>
          <w:tcPr>
            <w:tcW w:w="2916" w:type="pct"/>
            <w:vAlign w:val="center"/>
          </w:tcPr>
          <w:p w:rsidRPr="007F78C5" w:rsidR="007F78C5" w:rsidP="007F78C5" w:rsidRDefault="009F23BF" w14:paraId="036A6049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  <w:r>
              <w:rPr>
                <w:rFonts w:ascii="Verdana" w:hAnsi="Verdana" w:cstheme="minorHAnsi"/>
                <w:sz w:val="18"/>
                <w:szCs w:val="24"/>
              </w:rPr>
              <w:t>Przydzielenie tematu pracy dyplomowej</w:t>
            </w:r>
          </w:p>
        </w:tc>
        <w:tc>
          <w:tcPr>
            <w:tcW w:w="950" w:type="pct"/>
            <w:vAlign w:val="center"/>
          </w:tcPr>
          <w:p w:rsidRPr="007F78C5" w:rsidR="007F78C5" w:rsidP="007F78C5" w:rsidRDefault="008F0A33" w14:paraId="22FC8233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  <w:r>
              <w:rPr>
                <w:rFonts w:ascii="Verdana" w:hAnsi="Verdana" w:cstheme="minorHAnsi"/>
                <w:sz w:val="18"/>
                <w:szCs w:val="24"/>
              </w:rPr>
              <w:t>5</w:t>
            </w:r>
            <w:r w:rsidR="009F23BF">
              <w:rPr>
                <w:rFonts w:ascii="Verdana" w:hAnsi="Verdana" w:cstheme="minorHAnsi"/>
                <w:sz w:val="18"/>
                <w:szCs w:val="24"/>
              </w:rPr>
              <w:t>%</w:t>
            </w:r>
          </w:p>
        </w:tc>
        <w:tc>
          <w:tcPr>
            <w:tcW w:w="462" w:type="pct"/>
            <w:vAlign w:val="center"/>
          </w:tcPr>
          <w:p w:rsidRPr="007F78C5" w:rsidR="007F78C5" w:rsidP="007F78C5" w:rsidRDefault="007F78C5" w14:paraId="4C1BA269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  <w:tr w:rsidRPr="007F78C5" w:rsidR="007F78C5" w:rsidTr="009B794B" w14:paraId="726A7C2B" w14:textId="77777777">
        <w:trPr>
          <w:trHeight w:val="907"/>
        </w:trPr>
        <w:tc>
          <w:tcPr>
            <w:tcW w:w="673" w:type="pct"/>
            <w:vAlign w:val="center"/>
          </w:tcPr>
          <w:p w:rsidRPr="007F78C5" w:rsidR="007F78C5" w:rsidP="007F78C5" w:rsidRDefault="007F78C5" w14:paraId="3C4082B7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2916" w:type="pct"/>
            <w:vAlign w:val="center"/>
          </w:tcPr>
          <w:p w:rsidRPr="007F78C5" w:rsidR="007F78C5" w:rsidP="007F78C5" w:rsidRDefault="007F78C5" w14:paraId="11E37A07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950" w:type="pct"/>
            <w:vAlign w:val="center"/>
          </w:tcPr>
          <w:p w:rsidRPr="007F78C5" w:rsidR="007F78C5" w:rsidP="007F78C5" w:rsidRDefault="007F78C5" w14:paraId="5ECD2653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462" w:type="pct"/>
            <w:vAlign w:val="center"/>
          </w:tcPr>
          <w:p w:rsidRPr="007F78C5" w:rsidR="007F78C5" w:rsidP="007F78C5" w:rsidRDefault="007F78C5" w14:paraId="7F441870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  <w:tr w:rsidRPr="007F78C5" w:rsidR="007F78C5" w:rsidTr="009B794B" w14:paraId="1FFCFB13" w14:textId="77777777">
        <w:trPr>
          <w:trHeight w:val="907"/>
        </w:trPr>
        <w:tc>
          <w:tcPr>
            <w:tcW w:w="673" w:type="pct"/>
            <w:vAlign w:val="center"/>
          </w:tcPr>
          <w:p w:rsidRPr="007F78C5" w:rsidR="007F78C5" w:rsidP="007F78C5" w:rsidRDefault="007F78C5" w14:paraId="7A2A64A5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2916" w:type="pct"/>
            <w:vAlign w:val="center"/>
          </w:tcPr>
          <w:p w:rsidRPr="007F78C5" w:rsidR="007F78C5" w:rsidP="007F78C5" w:rsidRDefault="007F78C5" w14:paraId="476404DA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950" w:type="pct"/>
            <w:vAlign w:val="center"/>
          </w:tcPr>
          <w:p w:rsidRPr="007F78C5" w:rsidR="007F78C5" w:rsidP="007F78C5" w:rsidRDefault="007F78C5" w14:paraId="631B0339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462" w:type="pct"/>
            <w:vAlign w:val="center"/>
          </w:tcPr>
          <w:p w:rsidRPr="007F78C5" w:rsidR="007F78C5" w:rsidP="007F78C5" w:rsidRDefault="007F78C5" w14:paraId="1E578E5B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  <w:tr w:rsidRPr="007F78C5" w:rsidR="007F78C5" w:rsidTr="009B794B" w14:paraId="23D43FC3" w14:textId="77777777">
        <w:trPr>
          <w:trHeight w:val="907"/>
        </w:trPr>
        <w:tc>
          <w:tcPr>
            <w:tcW w:w="673" w:type="pct"/>
            <w:vAlign w:val="center"/>
          </w:tcPr>
          <w:p w:rsidRPr="007F78C5" w:rsidR="007F78C5" w:rsidP="007F78C5" w:rsidRDefault="007F78C5" w14:paraId="4738BC5A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2916" w:type="pct"/>
            <w:vAlign w:val="center"/>
          </w:tcPr>
          <w:p w:rsidRPr="007F78C5" w:rsidR="007F78C5" w:rsidP="007F78C5" w:rsidRDefault="007F78C5" w14:paraId="669EA83A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950" w:type="pct"/>
            <w:vAlign w:val="center"/>
          </w:tcPr>
          <w:p w:rsidRPr="007F78C5" w:rsidR="007F78C5" w:rsidP="007F78C5" w:rsidRDefault="007F78C5" w14:paraId="6FA8A99C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462" w:type="pct"/>
            <w:vAlign w:val="center"/>
          </w:tcPr>
          <w:p w:rsidRPr="007F78C5" w:rsidR="007F78C5" w:rsidP="007F78C5" w:rsidRDefault="007F78C5" w14:paraId="347FBF22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  <w:tr w:rsidRPr="007F78C5" w:rsidR="007F78C5" w:rsidTr="009B794B" w14:paraId="6D8E1020" w14:textId="77777777">
        <w:trPr>
          <w:trHeight w:val="907"/>
        </w:trPr>
        <w:tc>
          <w:tcPr>
            <w:tcW w:w="673" w:type="pct"/>
            <w:vAlign w:val="center"/>
          </w:tcPr>
          <w:p w:rsidRPr="007F78C5" w:rsidR="007F78C5" w:rsidP="007F78C5" w:rsidRDefault="007F78C5" w14:paraId="209EEF76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2916" w:type="pct"/>
            <w:vAlign w:val="center"/>
          </w:tcPr>
          <w:p w:rsidRPr="007F78C5" w:rsidR="007F78C5" w:rsidP="007F78C5" w:rsidRDefault="007F78C5" w14:paraId="0C55509F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950" w:type="pct"/>
            <w:vAlign w:val="center"/>
          </w:tcPr>
          <w:p w:rsidRPr="007F78C5" w:rsidR="007F78C5" w:rsidP="007F78C5" w:rsidRDefault="007F78C5" w14:paraId="40029391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462" w:type="pct"/>
            <w:vAlign w:val="center"/>
          </w:tcPr>
          <w:p w:rsidRPr="007F78C5" w:rsidR="007F78C5" w:rsidP="007F78C5" w:rsidRDefault="007F78C5" w14:paraId="3DE3F72B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  <w:tr w:rsidRPr="007F78C5" w:rsidR="007F78C5" w:rsidTr="009B794B" w14:paraId="5DE5096B" w14:textId="77777777">
        <w:trPr>
          <w:trHeight w:val="907"/>
        </w:trPr>
        <w:tc>
          <w:tcPr>
            <w:tcW w:w="673" w:type="pct"/>
            <w:vAlign w:val="center"/>
          </w:tcPr>
          <w:p w:rsidRPr="007F78C5" w:rsidR="007F78C5" w:rsidP="007F78C5" w:rsidRDefault="007F78C5" w14:paraId="7E0D7DDA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2916" w:type="pct"/>
            <w:vAlign w:val="center"/>
          </w:tcPr>
          <w:p w:rsidRPr="007F78C5" w:rsidR="007F78C5" w:rsidP="007F78C5" w:rsidRDefault="007F78C5" w14:paraId="66A2197E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950" w:type="pct"/>
            <w:vAlign w:val="center"/>
          </w:tcPr>
          <w:p w:rsidRPr="007F78C5" w:rsidR="007F78C5" w:rsidP="007F78C5" w:rsidRDefault="007F78C5" w14:paraId="73B8D601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462" w:type="pct"/>
            <w:vAlign w:val="center"/>
          </w:tcPr>
          <w:p w:rsidRPr="007F78C5" w:rsidR="007F78C5" w:rsidP="007F78C5" w:rsidRDefault="007F78C5" w14:paraId="14F6DF66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  <w:tr w:rsidRPr="007F78C5" w:rsidR="007F78C5" w:rsidTr="009B794B" w14:paraId="012EE591" w14:textId="77777777">
        <w:trPr>
          <w:trHeight w:val="907"/>
        </w:trPr>
        <w:tc>
          <w:tcPr>
            <w:tcW w:w="673" w:type="pct"/>
            <w:vAlign w:val="center"/>
          </w:tcPr>
          <w:p w:rsidRPr="007F78C5" w:rsidR="007F78C5" w:rsidP="007F78C5" w:rsidRDefault="007F78C5" w14:paraId="36A74502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2916" w:type="pct"/>
            <w:vAlign w:val="center"/>
          </w:tcPr>
          <w:p w:rsidRPr="007F78C5" w:rsidR="007F78C5" w:rsidP="007F78C5" w:rsidRDefault="007F78C5" w14:paraId="4A0F3039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950" w:type="pct"/>
            <w:vAlign w:val="center"/>
          </w:tcPr>
          <w:p w:rsidRPr="007F78C5" w:rsidR="007F78C5" w:rsidP="007F78C5" w:rsidRDefault="007F78C5" w14:paraId="43B9D406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462" w:type="pct"/>
            <w:vAlign w:val="center"/>
          </w:tcPr>
          <w:p w:rsidRPr="007F78C5" w:rsidR="007F78C5" w:rsidP="007F78C5" w:rsidRDefault="007F78C5" w14:paraId="4B07B170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  <w:tr w:rsidRPr="007F78C5" w:rsidR="007F78C5" w:rsidTr="009B794B" w14:paraId="3BB6A976" w14:textId="77777777">
        <w:trPr>
          <w:trHeight w:val="907"/>
        </w:trPr>
        <w:tc>
          <w:tcPr>
            <w:tcW w:w="673" w:type="pct"/>
            <w:vAlign w:val="center"/>
          </w:tcPr>
          <w:p w:rsidRPr="007F78C5" w:rsidR="007F78C5" w:rsidP="007F78C5" w:rsidRDefault="007F78C5" w14:paraId="7F2990E9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2916" w:type="pct"/>
            <w:vAlign w:val="center"/>
          </w:tcPr>
          <w:p w:rsidRPr="007F78C5" w:rsidR="007F78C5" w:rsidP="007F78C5" w:rsidRDefault="007F78C5" w14:paraId="78A94569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950" w:type="pct"/>
            <w:vAlign w:val="center"/>
          </w:tcPr>
          <w:p w:rsidRPr="007F78C5" w:rsidR="007F78C5" w:rsidP="007F78C5" w:rsidRDefault="007F78C5" w14:paraId="10D8C1D0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462" w:type="pct"/>
            <w:vAlign w:val="center"/>
          </w:tcPr>
          <w:p w:rsidRPr="007F78C5" w:rsidR="007F78C5" w:rsidP="007F78C5" w:rsidRDefault="007F78C5" w14:paraId="668FF4FE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  <w:tr w:rsidRPr="007F78C5" w:rsidR="007F78C5" w:rsidTr="009B794B" w14:paraId="643E36B4" w14:textId="77777777">
        <w:trPr>
          <w:trHeight w:val="907"/>
        </w:trPr>
        <w:tc>
          <w:tcPr>
            <w:tcW w:w="673" w:type="pct"/>
            <w:vAlign w:val="center"/>
          </w:tcPr>
          <w:p w:rsidRPr="007F78C5" w:rsidR="007F78C5" w:rsidP="007F78C5" w:rsidRDefault="007F78C5" w14:paraId="698FF100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2916" w:type="pct"/>
            <w:vAlign w:val="center"/>
          </w:tcPr>
          <w:p w:rsidRPr="007F78C5" w:rsidR="007F78C5" w:rsidP="007F78C5" w:rsidRDefault="007F78C5" w14:paraId="521D84BC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950" w:type="pct"/>
            <w:vAlign w:val="center"/>
          </w:tcPr>
          <w:p w:rsidRPr="007F78C5" w:rsidR="007F78C5" w:rsidP="007F78C5" w:rsidRDefault="007F78C5" w14:paraId="517A042D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462" w:type="pct"/>
            <w:vAlign w:val="center"/>
          </w:tcPr>
          <w:p w:rsidRPr="007F78C5" w:rsidR="007F78C5" w:rsidP="007F78C5" w:rsidRDefault="007F78C5" w14:paraId="50FF110E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  <w:tr w:rsidRPr="007F78C5" w:rsidR="007F78C5" w:rsidTr="009B794B" w14:paraId="23D702FA" w14:textId="77777777">
        <w:trPr>
          <w:trHeight w:val="907"/>
        </w:trPr>
        <w:tc>
          <w:tcPr>
            <w:tcW w:w="673" w:type="pct"/>
            <w:vAlign w:val="center"/>
          </w:tcPr>
          <w:p w:rsidRPr="007F78C5" w:rsidR="007F78C5" w:rsidP="007F78C5" w:rsidRDefault="007F78C5" w14:paraId="41C57174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2916" w:type="pct"/>
            <w:vAlign w:val="center"/>
          </w:tcPr>
          <w:p w:rsidRPr="007F78C5" w:rsidR="007F78C5" w:rsidP="007F78C5" w:rsidRDefault="007F78C5" w14:paraId="4E9E55B8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950" w:type="pct"/>
            <w:vAlign w:val="center"/>
          </w:tcPr>
          <w:p w:rsidRPr="007F78C5" w:rsidR="007F78C5" w:rsidP="007F78C5" w:rsidRDefault="007F78C5" w14:paraId="2B4B40DF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462" w:type="pct"/>
            <w:vAlign w:val="center"/>
          </w:tcPr>
          <w:p w:rsidRPr="007F78C5" w:rsidR="007F78C5" w:rsidP="007F78C5" w:rsidRDefault="007F78C5" w14:paraId="01047A5D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  <w:tr w:rsidRPr="007F78C5" w:rsidR="007F78C5" w:rsidTr="009B794B" w14:paraId="196192F9" w14:textId="77777777">
        <w:trPr>
          <w:trHeight w:val="907"/>
        </w:trPr>
        <w:tc>
          <w:tcPr>
            <w:tcW w:w="673" w:type="pct"/>
            <w:vAlign w:val="center"/>
          </w:tcPr>
          <w:p w:rsidRPr="007F78C5" w:rsidR="007F78C5" w:rsidP="007F78C5" w:rsidRDefault="007F78C5" w14:paraId="0A99E55A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2916" w:type="pct"/>
            <w:vAlign w:val="center"/>
          </w:tcPr>
          <w:p w:rsidRPr="007F78C5" w:rsidR="007F78C5" w:rsidP="007F78C5" w:rsidRDefault="007F78C5" w14:paraId="4D0052F9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950" w:type="pct"/>
            <w:vAlign w:val="center"/>
          </w:tcPr>
          <w:p w:rsidRPr="007F78C5" w:rsidR="007F78C5" w:rsidP="007F78C5" w:rsidRDefault="007F78C5" w14:paraId="207BEF2A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  <w:tc>
          <w:tcPr>
            <w:tcW w:w="462" w:type="pct"/>
            <w:vAlign w:val="center"/>
          </w:tcPr>
          <w:p w:rsidRPr="007F78C5" w:rsidR="007F78C5" w:rsidP="007F78C5" w:rsidRDefault="007F78C5" w14:paraId="4D92F22D" w14:textId="77777777">
            <w:pPr>
              <w:spacing w:line="240" w:lineRule="auto"/>
              <w:jc w:val="center"/>
              <w:rPr>
                <w:rFonts w:ascii="Verdana" w:hAnsi="Verdana" w:cstheme="minorHAnsi"/>
                <w:sz w:val="18"/>
                <w:szCs w:val="24"/>
              </w:rPr>
            </w:pPr>
          </w:p>
        </w:tc>
      </w:tr>
    </w:tbl>
    <w:p w:rsidR="007F78C5" w:rsidP="00FE6BA3" w:rsidRDefault="007F78C5" w14:paraId="4F502024" w14:textId="77777777">
      <w:pPr>
        <w:rPr>
          <w:rFonts w:ascii="Book Antiqua" w:hAnsi="Book Antiqua"/>
          <w:sz w:val="24"/>
          <w:szCs w:val="24"/>
        </w:rPr>
      </w:pPr>
    </w:p>
    <w:sectPr w:rsidR="007F78C5" w:rsidSect="00D74150">
      <w:pgSz w:w="11906" w:h="16838" w:orient="portrait"/>
      <w:pgMar w:top="993" w:right="1080" w:bottom="851" w:left="1080" w:header="709" w:footer="709" w:gutter="22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B717D" w:rsidP="00557A4E" w:rsidRDefault="007B717D" w14:paraId="4C82D91E" w14:textId="77777777">
      <w:pPr>
        <w:spacing w:line="240" w:lineRule="auto"/>
      </w:pPr>
      <w:r>
        <w:separator/>
      </w:r>
    </w:p>
  </w:endnote>
  <w:endnote w:type="continuationSeparator" w:id="0">
    <w:p w:rsidR="007B717D" w:rsidP="00557A4E" w:rsidRDefault="007B717D" w14:paraId="177A5D35" w14:textId="777777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EE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B717D" w:rsidP="00557A4E" w:rsidRDefault="007B717D" w14:paraId="10656D18" w14:textId="77777777">
      <w:pPr>
        <w:spacing w:line="240" w:lineRule="auto"/>
      </w:pPr>
      <w:r>
        <w:separator/>
      </w:r>
    </w:p>
  </w:footnote>
  <w:footnote w:type="continuationSeparator" w:id="0">
    <w:p w:rsidR="007B717D" w:rsidP="00557A4E" w:rsidRDefault="007B717D" w14:paraId="7077746B" w14:textId="7777777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F5907"/>
    <w:multiLevelType w:val="hybridMultilevel"/>
    <w:tmpl w:val="ABE26FEE"/>
    <w:lvl w:ilvl="0" w:tplc="B7AE391A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2D1840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1B42E2"/>
    <w:multiLevelType w:val="hybridMultilevel"/>
    <w:tmpl w:val="47AACA40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BB868938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46422E"/>
    <w:multiLevelType w:val="hybridMultilevel"/>
    <w:tmpl w:val="2EBE87DC"/>
    <w:lvl w:ilvl="0" w:tplc="FFFFFFFF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98360A2"/>
    <w:multiLevelType w:val="hybridMultilevel"/>
    <w:tmpl w:val="9E64F29A"/>
    <w:lvl w:ilvl="0" w:tplc="0415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BB4862EC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C6472E"/>
    <w:multiLevelType w:val="hybridMultilevel"/>
    <w:tmpl w:val="CABE9170"/>
    <w:lvl w:ilvl="0" w:tplc="9E4689A6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146C4A"/>
    <w:multiLevelType w:val="hybridMultilevel"/>
    <w:tmpl w:val="2EBE87DC"/>
    <w:lvl w:ilvl="0" w:tplc="FFFFFFFF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172593A"/>
    <w:multiLevelType w:val="hybridMultilevel"/>
    <w:tmpl w:val="7F7AD408"/>
    <w:lvl w:ilvl="0" w:tplc="04150005">
      <w:start w:val="1"/>
      <w:numFmt w:val="bullet"/>
      <w:lvlText w:val=""/>
      <w:lvlJc w:val="left"/>
      <w:pPr>
        <w:ind w:left="1146" w:hanging="360"/>
      </w:pPr>
      <w:rPr>
        <w:rFonts w:hint="default" w:ascii="Wingdings" w:hAnsi="Wingdings"/>
      </w:rPr>
    </w:lvl>
    <w:lvl w:ilvl="1" w:tplc="04150003" w:tentative="1">
      <w:start w:val="1"/>
      <w:numFmt w:val="bullet"/>
      <w:lvlText w:val="o"/>
      <w:lvlJc w:val="left"/>
      <w:pPr>
        <w:ind w:left="1866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586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3306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4026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746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466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6186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906" w:hanging="360"/>
      </w:pPr>
      <w:rPr>
        <w:rFonts w:hint="default" w:ascii="Wingdings" w:hAnsi="Wingdings"/>
      </w:rPr>
    </w:lvl>
  </w:abstractNum>
  <w:abstractNum w:abstractNumId="8" w15:restartNumberingAfterBreak="0">
    <w:nsid w:val="224978BC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5794405"/>
    <w:multiLevelType w:val="hybridMultilevel"/>
    <w:tmpl w:val="AED4AC3E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CCD7B00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37D6E0A"/>
    <w:multiLevelType w:val="hybridMultilevel"/>
    <w:tmpl w:val="A490ACC8"/>
    <w:lvl w:ilvl="0" w:tplc="B7AE391A">
      <w:start w:val="1"/>
      <w:numFmt w:val="decimal"/>
      <w:lvlText w:val="%1."/>
      <w:lvlJc w:val="left"/>
      <w:pPr>
        <w:tabs>
          <w:tab w:val="num" w:pos="340"/>
        </w:tabs>
        <w:ind w:left="340" w:hanging="340"/>
      </w:pPr>
    </w:lvl>
    <w:lvl w:ilvl="1" w:tplc="0415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61E5607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E615053"/>
    <w:multiLevelType w:val="hybridMultilevel"/>
    <w:tmpl w:val="AED4AC3E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3844F5D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4BB0B50"/>
    <w:multiLevelType w:val="hybridMultilevel"/>
    <w:tmpl w:val="AED4AC3E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7210DDF"/>
    <w:multiLevelType w:val="hybridMultilevel"/>
    <w:tmpl w:val="AED4AC3E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87D36F3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D8E16F2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FC463F9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3C20469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783138E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7897355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8626E79"/>
    <w:multiLevelType w:val="hybridMultilevel"/>
    <w:tmpl w:val="2EBE87DC"/>
    <w:lvl w:ilvl="0" w:tplc="FFFFFFFF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</w:lvl>
    <w:lvl w:ilvl="1" w:tplc="FFFFFFFF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E1402D3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E6F0DFD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F633638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34D5801"/>
    <w:multiLevelType w:val="hybridMultilevel"/>
    <w:tmpl w:val="AED4AC3E"/>
    <w:lvl w:ilvl="0" w:tplc="04150019">
      <w:start w:val="1"/>
      <w:numFmt w:val="lowerLetter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44B5703"/>
    <w:multiLevelType w:val="hybridMultilevel"/>
    <w:tmpl w:val="87F2B6A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4624DCB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BF84E2B"/>
    <w:multiLevelType w:val="hybridMultilevel"/>
    <w:tmpl w:val="16644FA8"/>
    <w:lvl w:ilvl="0" w:tplc="04150005">
      <w:start w:val="1"/>
      <w:numFmt w:val="bullet"/>
      <w:lvlText w:val=""/>
      <w:lvlJc w:val="left"/>
      <w:pPr>
        <w:ind w:left="1146" w:hanging="360"/>
      </w:pPr>
      <w:rPr>
        <w:rFonts w:hint="default" w:ascii="Wingdings" w:hAnsi="Wingdings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13F5BE4"/>
    <w:multiLevelType w:val="hybridMultilevel"/>
    <w:tmpl w:val="E3247CA4"/>
    <w:lvl w:ilvl="0" w:tplc="0415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E86A3A"/>
    <w:multiLevelType w:val="hybridMultilevel"/>
    <w:tmpl w:val="1C58D40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B681D37"/>
    <w:multiLevelType w:val="hybridMultilevel"/>
    <w:tmpl w:val="F750586C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F140420"/>
    <w:multiLevelType w:val="hybridMultilevel"/>
    <w:tmpl w:val="CAB4E904"/>
    <w:lvl w:ilvl="0" w:tplc="04150001">
      <w:start w:val="1"/>
      <w:numFmt w:val="bullet"/>
      <w:lvlText w:val=""/>
      <w:lvlJc w:val="left"/>
      <w:pPr>
        <w:ind w:left="786" w:hanging="360"/>
      </w:pPr>
      <w:rPr>
        <w:rFonts w:hint="default" w:ascii="Symbol" w:hAnsi="Symbol"/>
      </w:rPr>
    </w:lvl>
    <w:lvl w:ilvl="1" w:tplc="04150003" w:tentative="1">
      <w:start w:val="1"/>
      <w:numFmt w:val="bullet"/>
      <w:lvlText w:val="o"/>
      <w:lvlJc w:val="left"/>
      <w:pPr>
        <w:ind w:left="1506" w:hanging="360"/>
      </w:pPr>
      <w:rPr>
        <w:rFonts w:hint="default" w:ascii="Courier New" w:hAnsi="Courier New" w:cs="Courier New"/>
      </w:rPr>
    </w:lvl>
    <w:lvl w:ilvl="2" w:tplc="04150005" w:tentative="1">
      <w:start w:val="1"/>
      <w:numFmt w:val="bullet"/>
      <w:lvlText w:val=""/>
      <w:lvlJc w:val="left"/>
      <w:pPr>
        <w:ind w:left="2226" w:hanging="360"/>
      </w:pPr>
      <w:rPr>
        <w:rFonts w:hint="default" w:ascii="Wingdings" w:hAnsi="Wingdings"/>
      </w:rPr>
    </w:lvl>
    <w:lvl w:ilvl="3" w:tplc="04150001" w:tentative="1">
      <w:start w:val="1"/>
      <w:numFmt w:val="bullet"/>
      <w:lvlText w:val=""/>
      <w:lvlJc w:val="left"/>
      <w:pPr>
        <w:ind w:left="2946" w:hanging="360"/>
      </w:pPr>
      <w:rPr>
        <w:rFonts w:hint="default" w:ascii="Symbol" w:hAnsi="Symbol"/>
      </w:rPr>
    </w:lvl>
    <w:lvl w:ilvl="4" w:tplc="04150003" w:tentative="1">
      <w:start w:val="1"/>
      <w:numFmt w:val="bullet"/>
      <w:lvlText w:val="o"/>
      <w:lvlJc w:val="left"/>
      <w:pPr>
        <w:ind w:left="3666" w:hanging="360"/>
      </w:pPr>
      <w:rPr>
        <w:rFonts w:hint="default" w:ascii="Courier New" w:hAnsi="Courier New" w:cs="Courier New"/>
      </w:rPr>
    </w:lvl>
    <w:lvl w:ilvl="5" w:tplc="04150005" w:tentative="1">
      <w:start w:val="1"/>
      <w:numFmt w:val="bullet"/>
      <w:lvlText w:val=""/>
      <w:lvlJc w:val="left"/>
      <w:pPr>
        <w:ind w:left="4386" w:hanging="360"/>
      </w:pPr>
      <w:rPr>
        <w:rFonts w:hint="default" w:ascii="Wingdings" w:hAnsi="Wingdings"/>
      </w:rPr>
    </w:lvl>
    <w:lvl w:ilvl="6" w:tplc="04150001" w:tentative="1">
      <w:start w:val="1"/>
      <w:numFmt w:val="bullet"/>
      <w:lvlText w:val=""/>
      <w:lvlJc w:val="left"/>
      <w:pPr>
        <w:ind w:left="5106" w:hanging="360"/>
      </w:pPr>
      <w:rPr>
        <w:rFonts w:hint="default" w:ascii="Symbol" w:hAnsi="Symbol"/>
      </w:rPr>
    </w:lvl>
    <w:lvl w:ilvl="7" w:tplc="04150003" w:tentative="1">
      <w:start w:val="1"/>
      <w:numFmt w:val="bullet"/>
      <w:lvlText w:val="o"/>
      <w:lvlJc w:val="left"/>
      <w:pPr>
        <w:ind w:left="5826" w:hanging="360"/>
      </w:pPr>
      <w:rPr>
        <w:rFonts w:hint="default" w:ascii="Courier New" w:hAnsi="Courier New" w:cs="Courier New"/>
      </w:rPr>
    </w:lvl>
    <w:lvl w:ilvl="8" w:tplc="04150005" w:tentative="1">
      <w:start w:val="1"/>
      <w:numFmt w:val="bullet"/>
      <w:lvlText w:val=""/>
      <w:lvlJc w:val="left"/>
      <w:pPr>
        <w:ind w:left="6546" w:hanging="360"/>
      </w:pPr>
      <w:rPr>
        <w:rFonts w:hint="default" w:ascii="Wingdings" w:hAnsi="Wingdings"/>
      </w:rPr>
    </w:lvl>
  </w:abstractNum>
  <w:num w:numId="1">
    <w:abstractNumId w:val="32"/>
  </w:num>
  <w:num w:numId="2">
    <w:abstractNumId w:val="12"/>
  </w:num>
  <w:num w:numId="3">
    <w:abstractNumId w:val="18"/>
  </w:num>
  <w:num w:numId="4">
    <w:abstractNumId w:val="21"/>
  </w:num>
  <w:num w:numId="5">
    <w:abstractNumId w:val="25"/>
  </w:num>
  <w:num w:numId="6">
    <w:abstractNumId w:val="26"/>
  </w:num>
  <w:num w:numId="7">
    <w:abstractNumId w:val="20"/>
  </w:num>
  <w:num w:numId="8">
    <w:abstractNumId w:val="29"/>
  </w:num>
  <w:num w:numId="9">
    <w:abstractNumId w:val="8"/>
  </w:num>
  <w:num w:numId="10">
    <w:abstractNumId w:val="24"/>
  </w:num>
  <w:num w:numId="11">
    <w:abstractNumId w:val="17"/>
  </w:num>
  <w:num w:numId="12">
    <w:abstractNumId w:val="22"/>
  </w:num>
  <w:num w:numId="13">
    <w:abstractNumId w:val="14"/>
  </w:num>
  <w:num w:numId="14">
    <w:abstractNumId w:val="33"/>
  </w:num>
  <w:num w:numId="15">
    <w:abstractNumId w:val="1"/>
  </w:num>
  <w:num w:numId="16">
    <w:abstractNumId w:val="27"/>
  </w:num>
  <w:num w:numId="17">
    <w:abstractNumId w:val="16"/>
  </w:num>
  <w:num w:numId="18">
    <w:abstractNumId w:val="15"/>
  </w:num>
  <w:num w:numId="19">
    <w:abstractNumId w:val="9"/>
  </w:num>
  <w:num w:numId="20">
    <w:abstractNumId w:val="13"/>
  </w:num>
  <w:num w:numId="21">
    <w:abstractNumId w:val="4"/>
  </w:num>
  <w:num w:numId="22">
    <w:abstractNumId w:val="2"/>
  </w:num>
  <w:num w:numId="2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</w:num>
  <w:num w:numId="25">
    <w:abstractNumId w:val="23"/>
  </w:num>
  <w:num w:numId="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5"/>
  </w:num>
  <w:num w:numId="29">
    <w:abstractNumId w:val="34"/>
  </w:num>
  <w:num w:numId="30">
    <w:abstractNumId w:val="7"/>
  </w:num>
  <w:num w:numId="31">
    <w:abstractNumId w:val="30"/>
  </w:num>
  <w:num w:numId="32">
    <w:abstractNumId w:val="0"/>
  </w:num>
  <w:num w:numId="33">
    <w:abstractNumId w:val="10"/>
  </w:num>
  <w:num w:numId="34">
    <w:abstractNumId w:val="19"/>
  </w:num>
  <w:num w:numId="35">
    <w:abstractNumId w:val="31"/>
  </w:num>
  <w:num w:numId="36">
    <w:abstractNumId w:val="28"/>
  </w:num>
  <w:num w:numId="3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1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tDQwMDOztDQ3NLJQ0lEKTi0uzszPAykwrwUAZ8GRrywAAAA="/>
  </w:docVars>
  <w:rsids>
    <w:rsidRoot w:val="00310D6F"/>
    <w:rsid w:val="00006DCF"/>
    <w:rsid w:val="00014FF1"/>
    <w:rsid w:val="00020BE1"/>
    <w:rsid w:val="000301B1"/>
    <w:rsid w:val="00046D6B"/>
    <w:rsid w:val="00047C0C"/>
    <w:rsid w:val="00050E7E"/>
    <w:rsid w:val="000538FA"/>
    <w:rsid w:val="00062CFB"/>
    <w:rsid w:val="00066114"/>
    <w:rsid w:val="00070045"/>
    <w:rsid w:val="00071EAB"/>
    <w:rsid w:val="00082194"/>
    <w:rsid w:val="00094DDC"/>
    <w:rsid w:val="000A33E4"/>
    <w:rsid w:val="000A7E4E"/>
    <w:rsid w:val="000B52C4"/>
    <w:rsid w:val="000C084A"/>
    <w:rsid w:val="000F281F"/>
    <w:rsid w:val="000F30DD"/>
    <w:rsid w:val="000F3E76"/>
    <w:rsid w:val="00102FD8"/>
    <w:rsid w:val="00120807"/>
    <w:rsid w:val="001225CC"/>
    <w:rsid w:val="00135DB3"/>
    <w:rsid w:val="00140B6B"/>
    <w:rsid w:val="00151623"/>
    <w:rsid w:val="00172BCC"/>
    <w:rsid w:val="001841D9"/>
    <w:rsid w:val="00192F5C"/>
    <w:rsid w:val="00195968"/>
    <w:rsid w:val="001A578D"/>
    <w:rsid w:val="001B5459"/>
    <w:rsid w:val="001C33BD"/>
    <w:rsid w:val="001D37B1"/>
    <w:rsid w:val="001D6FDD"/>
    <w:rsid w:val="001E29EB"/>
    <w:rsid w:val="001E7D90"/>
    <w:rsid w:val="001F2AE3"/>
    <w:rsid w:val="001F7C20"/>
    <w:rsid w:val="002036E2"/>
    <w:rsid w:val="002136EE"/>
    <w:rsid w:val="002210D0"/>
    <w:rsid w:val="00224A05"/>
    <w:rsid w:val="002306D1"/>
    <w:rsid w:val="00241397"/>
    <w:rsid w:val="00242074"/>
    <w:rsid w:val="002456CB"/>
    <w:rsid w:val="00247D44"/>
    <w:rsid w:val="00253B0D"/>
    <w:rsid w:val="00254FAC"/>
    <w:rsid w:val="00260B2E"/>
    <w:rsid w:val="002610C2"/>
    <w:rsid w:val="00261879"/>
    <w:rsid w:val="00285C3E"/>
    <w:rsid w:val="002A1D67"/>
    <w:rsid w:val="002B2C0E"/>
    <w:rsid w:val="002B6202"/>
    <w:rsid w:val="002B62B9"/>
    <w:rsid w:val="002C2FD0"/>
    <w:rsid w:val="002C505E"/>
    <w:rsid w:val="002D032E"/>
    <w:rsid w:val="002F1EA8"/>
    <w:rsid w:val="002F667D"/>
    <w:rsid w:val="00306AF0"/>
    <w:rsid w:val="00310413"/>
    <w:rsid w:val="00310D6F"/>
    <w:rsid w:val="003123F2"/>
    <w:rsid w:val="003145A9"/>
    <w:rsid w:val="00324712"/>
    <w:rsid w:val="00335F45"/>
    <w:rsid w:val="00341032"/>
    <w:rsid w:val="00351944"/>
    <w:rsid w:val="00352E70"/>
    <w:rsid w:val="00360DC4"/>
    <w:rsid w:val="003627A0"/>
    <w:rsid w:val="0036784D"/>
    <w:rsid w:val="003702FA"/>
    <w:rsid w:val="003806E2"/>
    <w:rsid w:val="003825E2"/>
    <w:rsid w:val="00383F8E"/>
    <w:rsid w:val="003912E8"/>
    <w:rsid w:val="00395CB6"/>
    <w:rsid w:val="003A2DC7"/>
    <w:rsid w:val="003A4100"/>
    <w:rsid w:val="003B43A3"/>
    <w:rsid w:val="003C09EE"/>
    <w:rsid w:val="003C63C2"/>
    <w:rsid w:val="003D20F0"/>
    <w:rsid w:val="003E442E"/>
    <w:rsid w:val="003E7CA2"/>
    <w:rsid w:val="003F0D6B"/>
    <w:rsid w:val="003F725C"/>
    <w:rsid w:val="00400BDA"/>
    <w:rsid w:val="00401585"/>
    <w:rsid w:val="00403036"/>
    <w:rsid w:val="00405170"/>
    <w:rsid w:val="004061A0"/>
    <w:rsid w:val="00415287"/>
    <w:rsid w:val="00427934"/>
    <w:rsid w:val="00427EB8"/>
    <w:rsid w:val="00430580"/>
    <w:rsid w:val="00437199"/>
    <w:rsid w:val="00450C8F"/>
    <w:rsid w:val="004547A4"/>
    <w:rsid w:val="00464DD8"/>
    <w:rsid w:val="00467585"/>
    <w:rsid w:val="00475EA6"/>
    <w:rsid w:val="00485E2B"/>
    <w:rsid w:val="00491CBE"/>
    <w:rsid w:val="004A0651"/>
    <w:rsid w:val="004A0E5B"/>
    <w:rsid w:val="004B0DC7"/>
    <w:rsid w:val="004B43D0"/>
    <w:rsid w:val="004C0CDC"/>
    <w:rsid w:val="004D1A23"/>
    <w:rsid w:val="004E1D2C"/>
    <w:rsid w:val="005002FC"/>
    <w:rsid w:val="0050489D"/>
    <w:rsid w:val="00513C20"/>
    <w:rsid w:val="005165BC"/>
    <w:rsid w:val="005174C5"/>
    <w:rsid w:val="005218E1"/>
    <w:rsid w:val="00521A0D"/>
    <w:rsid w:val="00522A53"/>
    <w:rsid w:val="0053480E"/>
    <w:rsid w:val="00541580"/>
    <w:rsid w:val="005545A9"/>
    <w:rsid w:val="00557A4E"/>
    <w:rsid w:val="0056433D"/>
    <w:rsid w:val="0056442A"/>
    <w:rsid w:val="00566DA7"/>
    <w:rsid w:val="00580927"/>
    <w:rsid w:val="00581311"/>
    <w:rsid w:val="0058643C"/>
    <w:rsid w:val="005A42D1"/>
    <w:rsid w:val="005B2CE0"/>
    <w:rsid w:val="005D5072"/>
    <w:rsid w:val="005F47FF"/>
    <w:rsid w:val="00610360"/>
    <w:rsid w:val="006160F6"/>
    <w:rsid w:val="00625D30"/>
    <w:rsid w:val="00633496"/>
    <w:rsid w:val="00641D36"/>
    <w:rsid w:val="0065132C"/>
    <w:rsid w:val="006520E7"/>
    <w:rsid w:val="0065467C"/>
    <w:rsid w:val="006745C6"/>
    <w:rsid w:val="006769EE"/>
    <w:rsid w:val="006A1ABB"/>
    <w:rsid w:val="006A3828"/>
    <w:rsid w:val="006B09C1"/>
    <w:rsid w:val="006E351E"/>
    <w:rsid w:val="006E6A68"/>
    <w:rsid w:val="006F1C3B"/>
    <w:rsid w:val="00700E0E"/>
    <w:rsid w:val="00703CDD"/>
    <w:rsid w:val="007067FE"/>
    <w:rsid w:val="007143F8"/>
    <w:rsid w:val="007237B7"/>
    <w:rsid w:val="007252F1"/>
    <w:rsid w:val="00726229"/>
    <w:rsid w:val="007344F6"/>
    <w:rsid w:val="00743720"/>
    <w:rsid w:val="00744C35"/>
    <w:rsid w:val="007508CB"/>
    <w:rsid w:val="00766962"/>
    <w:rsid w:val="00766EFB"/>
    <w:rsid w:val="007929E5"/>
    <w:rsid w:val="00795FD2"/>
    <w:rsid w:val="0079677F"/>
    <w:rsid w:val="007A1384"/>
    <w:rsid w:val="007A3C54"/>
    <w:rsid w:val="007A4B3C"/>
    <w:rsid w:val="007B2E1C"/>
    <w:rsid w:val="007B717D"/>
    <w:rsid w:val="007D234D"/>
    <w:rsid w:val="007D5899"/>
    <w:rsid w:val="007D6E4F"/>
    <w:rsid w:val="007E16FE"/>
    <w:rsid w:val="007E42D1"/>
    <w:rsid w:val="007F715B"/>
    <w:rsid w:val="007F78C5"/>
    <w:rsid w:val="00806534"/>
    <w:rsid w:val="00807E1B"/>
    <w:rsid w:val="0081107E"/>
    <w:rsid w:val="00843F5E"/>
    <w:rsid w:val="00847AD7"/>
    <w:rsid w:val="008510BE"/>
    <w:rsid w:val="00854EC1"/>
    <w:rsid w:val="00860688"/>
    <w:rsid w:val="00863F77"/>
    <w:rsid w:val="00870D0C"/>
    <w:rsid w:val="00873AA5"/>
    <w:rsid w:val="008833F8"/>
    <w:rsid w:val="008869E1"/>
    <w:rsid w:val="00894D23"/>
    <w:rsid w:val="00896DA5"/>
    <w:rsid w:val="008C1A0B"/>
    <w:rsid w:val="008C3E42"/>
    <w:rsid w:val="008E01DB"/>
    <w:rsid w:val="008E7AAC"/>
    <w:rsid w:val="008F0A33"/>
    <w:rsid w:val="008F6700"/>
    <w:rsid w:val="00904DFD"/>
    <w:rsid w:val="009054AD"/>
    <w:rsid w:val="00905921"/>
    <w:rsid w:val="00915218"/>
    <w:rsid w:val="00923383"/>
    <w:rsid w:val="00924D8D"/>
    <w:rsid w:val="00925191"/>
    <w:rsid w:val="00925B93"/>
    <w:rsid w:val="00927D4C"/>
    <w:rsid w:val="00952791"/>
    <w:rsid w:val="00965C06"/>
    <w:rsid w:val="00976137"/>
    <w:rsid w:val="00981264"/>
    <w:rsid w:val="00996462"/>
    <w:rsid w:val="009A2E53"/>
    <w:rsid w:val="009B794B"/>
    <w:rsid w:val="009D0820"/>
    <w:rsid w:val="009D2272"/>
    <w:rsid w:val="009D45EF"/>
    <w:rsid w:val="009D5453"/>
    <w:rsid w:val="009F23BF"/>
    <w:rsid w:val="00A1001A"/>
    <w:rsid w:val="00A11863"/>
    <w:rsid w:val="00A13874"/>
    <w:rsid w:val="00A212C4"/>
    <w:rsid w:val="00A32256"/>
    <w:rsid w:val="00A32D59"/>
    <w:rsid w:val="00A516F5"/>
    <w:rsid w:val="00A54EAB"/>
    <w:rsid w:val="00A55C9D"/>
    <w:rsid w:val="00A702E9"/>
    <w:rsid w:val="00A721A5"/>
    <w:rsid w:val="00A73466"/>
    <w:rsid w:val="00A841F1"/>
    <w:rsid w:val="00A92747"/>
    <w:rsid w:val="00AB5F1E"/>
    <w:rsid w:val="00AC39FB"/>
    <w:rsid w:val="00AE3488"/>
    <w:rsid w:val="00AE5159"/>
    <w:rsid w:val="00AF62A5"/>
    <w:rsid w:val="00B07C36"/>
    <w:rsid w:val="00B14DEB"/>
    <w:rsid w:val="00B240C5"/>
    <w:rsid w:val="00B31948"/>
    <w:rsid w:val="00B340C0"/>
    <w:rsid w:val="00B415D5"/>
    <w:rsid w:val="00B43D3E"/>
    <w:rsid w:val="00B4572F"/>
    <w:rsid w:val="00B65242"/>
    <w:rsid w:val="00B6715E"/>
    <w:rsid w:val="00B67FD2"/>
    <w:rsid w:val="00B77AE8"/>
    <w:rsid w:val="00BB2CBF"/>
    <w:rsid w:val="00BD10B2"/>
    <w:rsid w:val="00BD4EED"/>
    <w:rsid w:val="00BD63EF"/>
    <w:rsid w:val="00BE2225"/>
    <w:rsid w:val="00BE6474"/>
    <w:rsid w:val="00BF1A2C"/>
    <w:rsid w:val="00C00D5E"/>
    <w:rsid w:val="00C02516"/>
    <w:rsid w:val="00C02715"/>
    <w:rsid w:val="00C2116C"/>
    <w:rsid w:val="00C2402F"/>
    <w:rsid w:val="00C24E99"/>
    <w:rsid w:val="00C263AF"/>
    <w:rsid w:val="00C27F09"/>
    <w:rsid w:val="00C44C36"/>
    <w:rsid w:val="00C64477"/>
    <w:rsid w:val="00C66470"/>
    <w:rsid w:val="00C70C44"/>
    <w:rsid w:val="00C72EDC"/>
    <w:rsid w:val="00C73BCA"/>
    <w:rsid w:val="00C76C11"/>
    <w:rsid w:val="00C82EBE"/>
    <w:rsid w:val="00C83D40"/>
    <w:rsid w:val="00C919CA"/>
    <w:rsid w:val="00C92F15"/>
    <w:rsid w:val="00CA04E0"/>
    <w:rsid w:val="00CA7940"/>
    <w:rsid w:val="00CB40AF"/>
    <w:rsid w:val="00CE6AE9"/>
    <w:rsid w:val="00CF148F"/>
    <w:rsid w:val="00CF56D1"/>
    <w:rsid w:val="00D033DA"/>
    <w:rsid w:val="00D216BD"/>
    <w:rsid w:val="00D217FB"/>
    <w:rsid w:val="00D23642"/>
    <w:rsid w:val="00D360E5"/>
    <w:rsid w:val="00D374AC"/>
    <w:rsid w:val="00D47D77"/>
    <w:rsid w:val="00D6406D"/>
    <w:rsid w:val="00D64B78"/>
    <w:rsid w:val="00D650F4"/>
    <w:rsid w:val="00D74150"/>
    <w:rsid w:val="00D8185B"/>
    <w:rsid w:val="00D917D9"/>
    <w:rsid w:val="00DA338F"/>
    <w:rsid w:val="00DA411F"/>
    <w:rsid w:val="00DA7549"/>
    <w:rsid w:val="00DC7773"/>
    <w:rsid w:val="00DD57B8"/>
    <w:rsid w:val="00DF37D6"/>
    <w:rsid w:val="00DF5665"/>
    <w:rsid w:val="00E02031"/>
    <w:rsid w:val="00E03687"/>
    <w:rsid w:val="00E07685"/>
    <w:rsid w:val="00E100E2"/>
    <w:rsid w:val="00E128A8"/>
    <w:rsid w:val="00E132D7"/>
    <w:rsid w:val="00E225FF"/>
    <w:rsid w:val="00E25F47"/>
    <w:rsid w:val="00E27672"/>
    <w:rsid w:val="00E5151C"/>
    <w:rsid w:val="00E51A26"/>
    <w:rsid w:val="00E550AF"/>
    <w:rsid w:val="00E648A0"/>
    <w:rsid w:val="00E65D03"/>
    <w:rsid w:val="00E67BDF"/>
    <w:rsid w:val="00E70DB2"/>
    <w:rsid w:val="00E7155A"/>
    <w:rsid w:val="00E73CBA"/>
    <w:rsid w:val="00E81A06"/>
    <w:rsid w:val="00E81DCE"/>
    <w:rsid w:val="00E869B2"/>
    <w:rsid w:val="00E96C49"/>
    <w:rsid w:val="00EB5EE2"/>
    <w:rsid w:val="00EC174F"/>
    <w:rsid w:val="00EC7FA1"/>
    <w:rsid w:val="00ED0EA3"/>
    <w:rsid w:val="00ED538E"/>
    <w:rsid w:val="00ED78B1"/>
    <w:rsid w:val="00EE0EC0"/>
    <w:rsid w:val="00EE49CF"/>
    <w:rsid w:val="00EF4D40"/>
    <w:rsid w:val="00F01452"/>
    <w:rsid w:val="00F12479"/>
    <w:rsid w:val="00F216BB"/>
    <w:rsid w:val="00F233B2"/>
    <w:rsid w:val="00F3718B"/>
    <w:rsid w:val="00F530FF"/>
    <w:rsid w:val="00F53631"/>
    <w:rsid w:val="00F753BD"/>
    <w:rsid w:val="00F76BB3"/>
    <w:rsid w:val="00F809E3"/>
    <w:rsid w:val="00F840D2"/>
    <w:rsid w:val="00F970B8"/>
    <w:rsid w:val="00FA6C93"/>
    <w:rsid w:val="00FB3FE8"/>
    <w:rsid w:val="00FC2D2F"/>
    <w:rsid w:val="00FD10C4"/>
    <w:rsid w:val="00FD23C1"/>
    <w:rsid w:val="00FD7BB7"/>
    <w:rsid w:val="00FE6BA3"/>
    <w:rsid w:val="00FF09F1"/>
    <w:rsid w:val="00FF6A89"/>
    <w:rsid w:val="0B37FE7A"/>
    <w:rsid w:val="11D040E1"/>
    <w:rsid w:val="148FF709"/>
    <w:rsid w:val="150AA8A0"/>
    <w:rsid w:val="19044445"/>
    <w:rsid w:val="1E3958A5"/>
    <w:rsid w:val="2AA05629"/>
    <w:rsid w:val="3485D66A"/>
    <w:rsid w:val="3BAA3CE6"/>
    <w:rsid w:val="3C77BFF2"/>
    <w:rsid w:val="40FFFCC7"/>
    <w:rsid w:val="530512C6"/>
    <w:rsid w:val="6B622906"/>
    <w:rsid w:val="73254987"/>
    <w:rsid w:val="7470B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233BEB"/>
  <w15:chartTrackingRefBased/>
  <w15:docId w15:val="{C6E8C192-1541-4C69-9073-17E4CACE10E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ny" w:default="1">
    <w:name w:val="Normal"/>
    <w:qFormat/>
    <w:rsid w:val="003145A9"/>
    <w:pPr>
      <w:spacing w:line="360" w:lineRule="auto"/>
    </w:pPr>
    <w:rPr>
      <w:sz w:val="22"/>
      <w:szCs w:val="22"/>
      <w:lang w:eastAsia="en-US"/>
    </w:rPr>
  </w:style>
  <w:style w:type="character" w:styleId="Domylnaczcionkaakapitu" w:default="1">
    <w:name w:val="Default Paragraph Font"/>
    <w:uiPriority w:val="1"/>
    <w:semiHidden/>
    <w:unhideWhenUsed/>
  </w:style>
  <w:style w:type="table" w:styleId="Standardowy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ezlisty" w:default="1">
    <w:name w:val="No List"/>
    <w:uiPriority w:val="99"/>
    <w:semiHidden/>
    <w:unhideWhenUsed/>
  </w:style>
  <w:style w:type="paragraph" w:styleId="Bezodstpw">
    <w:name w:val="No Spacing"/>
    <w:uiPriority w:val="1"/>
    <w:qFormat/>
    <w:rsid w:val="00310D6F"/>
    <w:rPr>
      <w:sz w:val="22"/>
      <w:szCs w:val="22"/>
      <w:lang w:eastAsia="en-US"/>
    </w:rPr>
  </w:style>
  <w:style w:type="paragraph" w:styleId="Default" w:customStyle="1">
    <w:name w:val="Default"/>
    <w:rsid w:val="00ED78B1"/>
    <w:pPr>
      <w:autoSpaceDE w:val="0"/>
      <w:autoSpaceDN w:val="0"/>
      <w:adjustRightInd w:val="0"/>
    </w:pPr>
    <w:rPr>
      <w:rFonts w:ascii="Times New Roman" w:hAnsi="Times New Roman" w:eastAsia="Times New Roman"/>
      <w:color w:val="000000"/>
      <w:sz w:val="24"/>
      <w:szCs w:val="24"/>
    </w:rPr>
  </w:style>
  <w:style w:type="paragraph" w:styleId="Akapitzlist">
    <w:name w:val="List Paragraph"/>
    <w:basedOn w:val="Normalny"/>
    <w:uiPriority w:val="34"/>
    <w:qFormat/>
    <w:rsid w:val="000B52C4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557A4E"/>
    <w:pPr>
      <w:tabs>
        <w:tab w:val="center" w:pos="4536"/>
        <w:tab w:val="right" w:pos="9072"/>
      </w:tabs>
      <w:spacing w:line="240" w:lineRule="auto"/>
    </w:pPr>
  </w:style>
  <w:style w:type="character" w:styleId="NagwekZnak" w:customStyle="1">
    <w:name w:val="Nagłówek Znak"/>
    <w:basedOn w:val="Domylnaczcionkaakapitu"/>
    <w:link w:val="Nagwek"/>
    <w:uiPriority w:val="99"/>
    <w:rsid w:val="00557A4E"/>
  </w:style>
  <w:style w:type="paragraph" w:styleId="Stopka">
    <w:name w:val="footer"/>
    <w:basedOn w:val="Normalny"/>
    <w:link w:val="StopkaZnak"/>
    <w:uiPriority w:val="99"/>
    <w:unhideWhenUsed/>
    <w:rsid w:val="00557A4E"/>
    <w:pPr>
      <w:tabs>
        <w:tab w:val="center" w:pos="4536"/>
        <w:tab w:val="right" w:pos="9072"/>
      </w:tabs>
      <w:spacing w:line="240" w:lineRule="auto"/>
    </w:pPr>
  </w:style>
  <w:style w:type="character" w:styleId="StopkaZnak" w:customStyle="1">
    <w:name w:val="Stopka Znak"/>
    <w:basedOn w:val="Domylnaczcionkaakapitu"/>
    <w:link w:val="Stopka"/>
    <w:uiPriority w:val="99"/>
    <w:rsid w:val="00557A4E"/>
  </w:style>
  <w:style w:type="table" w:styleId="Tabela-Siatka">
    <w:name w:val="Table Grid"/>
    <w:basedOn w:val="Standardowy"/>
    <w:uiPriority w:val="59"/>
    <w:rsid w:val="000A7E4E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paragraph" w:styleId="Tekstpodstawowy">
    <w:name w:val="Body Text"/>
    <w:basedOn w:val="Normalny"/>
    <w:link w:val="TekstpodstawowyZnak"/>
    <w:rsid w:val="002B62B9"/>
    <w:rPr>
      <w:rFonts w:ascii="Times New Roman" w:hAnsi="Times New Roman" w:eastAsia="Times New Roman"/>
      <w:b/>
      <w:bCs/>
      <w:sz w:val="24"/>
      <w:szCs w:val="18"/>
      <w:lang w:val="x-none" w:eastAsia="pl-PL"/>
    </w:rPr>
  </w:style>
  <w:style w:type="character" w:styleId="TekstpodstawowyZnak" w:customStyle="1">
    <w:name w:val="Tekst podstawowy Znak"/>
    <w:link w:val="Tekstpodstawowy"/>
    <w:rsid w:val="002B62B9"/>
    <w:rPr>
      <w:rFonts w:ascii="Times New Roman" w:hAnsi="Times New Roman" w:eastAsia="Times New Roman" w:cs="Times New Roman"/>
      <w:b/>
      <w:bCs/>
      <w:sz w:val="24"/>
      <w:szCs w:val="18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62B9"/>
    <w:pPr>
      <w:spacing w:line="240" w:lineRule="auto"/>
    </w:pPr>
    <w:rPr>
      <w:rFonts w:ascii="Tahoma" w:hAnsi="Tahoma"/>
      <w:sz w:val="16"/>
      <w:szCs w:val="16"/>
      <w:lang w:val="x-none" w:eastAsia="x-none"/>
    </w:rPr>
  </w:style>
  <w:style w:type="character" w:styleId="TekstdymkaZnak" w:customStyle="1">
    <w:name w:val="Tekst dymka Znak"/>
    <w:link w:val="Tekstdymka"/>
    <w:uiPriority w:val="99"/>
    <w:semiHidden/>
    <w:rsid w:val="002B62B9"/>
    <w:rPr>
      <w:rFonts w:ascii="Tahoma" w:hAnsi="Tahoma" w:cs="Tahoma"/>
      <w:sz w:val="16"/>
      <w:szCs w:val="16"/>
    </w:rPr>
  </w:style>
  <w:style w:type="character" w:styleId="Odwoaniedokomentarza">
    <w:name w:val="annotation reference"/>
    <w:uiPriority w:val="99"/>
    <w:semiHidden/>
    <w:unhideWhenUsed/>
    <w:rsid w:val="00EC7FA1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EC7FA1"/>
    <w:pPr>
      <w:spacing w:line="240" w:lineRule="auto"/>
    </w:pPr>
    <w:rPr>
      <w:sz w:val="20"/>
      <w:szCs w:val="20"/>
      <w:lang w:val="x-none" w:eastAsia="x-none"/>
    </w:rPr>
  </w:style>
  <w:style w:type="character" w:styleId="TekstkomentarzaZnak" w:customStyle="1">
    <w:name w:val="Tekst komentarza Znak"/>
    <w:link w:val="Tekstkomentarza"/>
    <w:uiPriority w:val="99"/>
    <w:semiHidden/>
    <w:rsid w:val="00EC7FA1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EC7FA1"/>
    <w:rPr>
      <w:b/>
      <w:bCs/>
    </w:rPr>
  </w:style>
  <w:style w:type="character" w:styleId="TematkomentarzaZnak" w:customStyle="1">
    <w:name w:val="Temat komentarza Znak"/>
    <w:link w:val="Tematkomentarza"/>
    <w:uiPriority w:val="99"/>
    <w:semiHidden/>
    <w:rsid w:val="00EC7FA1"/>
    <w:rPr>
      <w:b/>
      <w:bCs/>
      <w:sz w:val="20"/>
      <w:szCs w:val="20"/>
    </w:rPr>
  </w:style>
  <w:style w:type="character" w:styleId="fontstyle01" w:customStyle="1">
    <w:name w:val="fontstyle01"/>
    <w:basedOn w:val="Domylnaczcionkaakapitu"/>
    <w:rsid w:val="00254FAC"/>
    <w:rPr>
      <w:rFonts w:hint="default" w:ascii="Book Antiqua" w:hAnsi="Book Antiqua"/>
      <w:b w:val="0"/>
      <w:bCs w:val="0"/>
      <w:i w:val="0"/>
      <w:iCs w:val="0"/>
      <w:color w:val="000000"/>
      <w:sz w:val="26"/>
      <w:szCs w:val="26"/>
    </w:rPr>
  </w:style>
  <w:style w:type="character" w:styleId="Hipercze">
    <w:name w:val="Hyperlink"/>
    <w:basedOn w:val="Domylnaczcionkaakapitu"/>
    <w:uiPriority w:val="99"/>
    <w:unhideWhenUsed/>
    <w:rsid w:val="00513C2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1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fontTable" Target="fontTable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5EB0F670ACE2044BADE1423006A73D70" ma:contentTypeVersion="5" ma:contentTypeDescription="Utwórz nowy dokument." ma:contentTypeScope="" ma:versionID="8c01786200ea4ebf7c4f145a58976630">
  <xsd:schema xmlns:xsd="http://www.w3.org/2001/XMLSchema" xmlns:xs="http://www.w3.org/2001/XMLSchema" xmlns:p="http://schemas.microsoft.com/office/2006/metadata/properties" xmlns:ns2="6fc04791-1feb-4d57-b6b6-bd38b8ac9e1d" targetNamespace="http://schemas.microsoft.com/office/2006/metadata/properties" ma:root="true" ma:fieldsID="5f2a254467dc310d1acf70d1fd857a2d" ns2:_="">
    <xsd:import namespace="6fc04791-1feb-4d57-b6b6-bd38b8ac9e1d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c04791-1feb-4d57-b6b6-bd38b8ac9e1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6fc04791-1feb-4d57-b6b6-bd38b8ac9e1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D44616-66D0-42E1-99CA-C8615B80F634}"/>
</file>

<file path=customXml/itemProps2.xml><?xml version="1.0" encoding="utf-8"?>
<ds:datastoreItem xmlns:ds="http://schemas.openxmlformats.org/officeDocument/2006/customXml" ds:itemID="{B8CDB3ED-4BC5-4772-A393-44FEE80511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B06C43E-0B8B-42DE-8B60-D67A5BC9F4D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304316-5840-4818-A883-48731D67E341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PL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 M.</dc:creator>
  <cp:keywords/>
  <cp:lastModifiedBy>Wydra Michał</cp:lastModifiedBy>
  <cp:revision>7</cp:revision>
  <cp:lastPrinted>2019-01-27T23:59:00Z</cp:lastPrinted>
  <dcterms:created xsi:type="dcterms:W3CDTF">2021-11-29T17:34:00Z</dcterms:created>
  <dcterms:modified xsi:type="dcterms:W3CDTF">2021-12-20T17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B0F670ACE2044BADE1423006A73D70</vt:lpwstr>
  </property>
</Properties>
</file>